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E0894" w14:textId="2FCDE27A" w:rsidR="0094352F" w:rsidRPr="00EB1D6D" w:rsidRDefault="0094352F" w:rsidP="00A767F4">
      <w:pPr>
        <w:rPr>
          <w:rFonts w:cstheme="minorHAnsi"/>
        </w:rPr>
      </w:pPr>
      <w:r w:rsidRPr="00EB1D6D">
        <w:rPr>
          <w:rFonts w:cstheme="minorHAnsi"/>
          <w:noProof/>
        </w:rPr>
        <w:drawing>
          <wp:inline distT="0" distB="0" distL="0" distR="0" wp14:anchorId="041FAF8A" wp14:editId="1BDAB13B">
            <wp:extent cx="5943600" cy="2814955"/>
            <wp:effectExtent l="0" t="0" r="0" b="4445"/>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14955"/>
                    </a:xfrm>
                    <a:prstGeom prst="rect">
                      <a:avLst/>
                    </a:prstGeom>
                  </pic:spPr>
                </pic:pic>
              </a:graphicData>
            </a:graphic>
          </wp:inline>
        </w:drawing>
      </w:r>
    </w:p>
    <w:p w14:paraId="08762516" w14:textId="5F2918A2" w:rsidR="0094352F" w:rsidRPr="00EB1D6D" w:rsidRDefault="0094352F" w:rsidP="00A767F4">
      <w:pPr>
        <w:rPr>
          <w:rFonts w:cstheme="minorHAnsi"/>
        </w:rPr>
      </w:pPr>
      <w:r w:rsidRPr="00EB1D6D">
        <w:rPr>
          <w:rFonts w:cstheme="minorHAnsi"/>
          <w:noProof/>
        </w:rPr>
        <w:drawing>
          <wp:inline distT="0" distB="0" distL="0" distR="0" wp14:anchorId="11AE8200" wp14:editId="262E741C">
            <wp:extent cx="5943600" cy="294259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2590"/>
                    </a:xfrm>
                    <a:prstGeom prst="rect">
                      <a:avLst/>
                    </a:prstGeom>
                  </pic:spPr>
                </pic:pic>
              </a:graphicData>
            </a:graphic>
          </wp:inline>
        </w:drawing>
      </w:r>
    </w:p>
    <w:p w14:paraId="46A2DD1C" w14:textId="48509DB9" w:rsidR="0094352F" w:rsidRPr="00EB1D6D" w:rsidRDefault="0094352F" w:rsidP="00A767F4">
      <w:pPr>
        <w:rPr>
          <w:rFonts w:cstheme="minorHAnsi"/>
        </w:rPr>
      </w:pPr>
      <w:r w:rsidRPr="00EB1D6D">
        <w:rPr>
          <w:rFonts w:cstheme="minorHAnsi"/>
          <w:noProof/>
        </w:rPr>
        <w:lastRenderedPageBreak/>
        <w:drawing>
          <wp:inline distT="0" distB="0" distL="0" distR="0" wp14:anchorId="3E53F77A" wp14:editId="1308812F">
            <wp:extent cx="5943600" cy="2753995"/>
            <wp:effectExtent l="0" t="0" r="0" b="8255"/>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3995"/>
                    </a:xfrm>
                    <a:prstGeom prst="rect">
                      <a:avLst/>
                    </a:prstGeom>
                  </pic:spPr>
                </pic:pic>
              </a:graphicData>
            </a:graphic>
          </wp:inline>
        </w:drawing>
      </w:r>
    </w:p>
    <w:p w14:paraId="57BF9E25" w14:textId="179A7909" w:rsidR="0094352F" w:rsidRPr="00EB1D6D" w:rsidRDefault="0094352F" w:rsidP="00A767F4">
      <w:pPr>
        <w:rPr>
          <w:rFonts w:cstheme="minorHAnsi"/>
        </w:rPr>
      </w:pPr>
      <w:r w:rsidRPr="00EB1D6D">
        <w:rPr>
          <w:rFonts w:cstheme="minorHAnsi"/>
          <w:noProof/>
        </w:rPr>
        <w:drawing>
          <wp:inline distT="0" distB="0" distL="0" distR="0" wp14:anchorId="33D45D80" wp14:editId="2DE0794E">
            <wp:extent cx="5943600" cy="2878455"/>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78455"/>
                    </a:xfrm>
                    <a:prstGeom prst="rect">
                      <a:avLst/>
                    </a:prstGeom>
                  </pic:spPr>
                </pic:pic>
              </a:graphicData>
            </a:graphic>
          </wp:inline>
        </w:drawing>
      </w:r>
    </w:p>
    <w:p w14:paraId="1C21FDA0" w14:textId="599D4F56" w:rsidR="0094352F" w:rsidRPr="00EB1D6D" w:rsidRDefault="0094352F" w:rsidP="00EB1D6D">
      <w:pPr>
        <w:pBdr>
          <w:bottom w:val="single" w:sz="4" w:space="1" w:color="auto"/>
        </w:pBdr>
        <w:rPr>
          <w:rFonts w:cstheme="minorHAnsi"/>
        </w:rPr>
      </w:pPr>
    </w:p>
    <w:p w14:paraId="02F976FB" w14:textId="0C0094B4" w:rsidR="0094352F" w:rsidRPr="00EB1D6D" w:rsidRDefault="00EB1D6D" w:rsidP="00A767F4">
      <w:pPr>
        <w:rPr>
          <w:rFonts w:cstheme="minorHAnsi"/>
        </w:rPr>
      </w:pPr>
      <w:r w:rsidRPr="00EB1D6D">
        <w:rPr>
          <w:rFonts w:cstheme="minorHAnsi"/>
          <w:noProof/>
        </w:rPr>
        <w:lastRenderedPageBreak/>
        <w:drawing>
          <wp:inline distT="0" distB="0" distL="0" distR="0" wp14:anchorId="7BFB194D" wp14:editId="789BCC7B">
            <wp:extent cx="5943600" cy="3052445"/>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2445"/>
                    </a:xfrm>
                    <a:prstGeom prst="rect">
                      <a:avLst/>
                    </a:prstGeom>
                  </pic:spPr>
                </pic:pic>
              </a:graphicData>
            </a:graphic>
          </wp:inline>
        </w:drawing>
      </w:r>
    </w:p>
    <w:p w14:paraId="0D558759" w14:textId="401C257F" w:rsidR="00EB1D6D" w:rsidRPr="00EB1D6D" w:rsidRDefault="00EB1D6D" w:rsidP="00A767F4">
      <w:pPr>
        <w:rPr>
          <w:rFonts w:cstheme="minorHAnsi"/>
        </w:rPr>
      </w:pPr>
      <w:r w:rsidRPr="00EB1D6D">
        <w:rPr>
          <w:rFonts w:cstheme="minorHAnsi"/>
          <w:noProof/>
        </w:rPr>
        <w:drawing>
          <wp:inline distT="0" distB="0" distL="0" distR="0" wp14:anchorId="220B4EE7" wp14:editId="5A8F221A">
            <wp:extent cx="5943600" cy="305054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50540"/>
                    </a:xfrm>
                    <a:prstGeom prst="rect">
                      <a:avLst/>
                    </a:prstGeom>
                  </pic:spPr>
                </pic:pic>
              </a:graphicData>
            </a:graphic>
          </wp:inline>
        </w:drawing>
      </w:r>
    </w:p>
    <w:p w14:paraId="12D7621D" w14:textId="57254E01" w:rsidR="00EB1D6D" w:rsidRPr="00EB1D6D" w:rsidRDefault="00EB1D6D" w:rsidP="00A767F4">
      <w:pPr>
        <w:rPr>
          <w:rFonts w:cstheme="minorHAnsi"/>
        </w:rPr>
      </w:pPr>
      <w:r w:rsidRPr="00EB1D6D">
        <w:rPr>
          <w:rFonts w:cstheme="minorHAnsi"/>
          <w:noProof/>
        </w:rPr>
        <w:lastRenderedPageBreak/>
        <w:drawing>
          <wp:inline distT="0" distB="0" distL="0" distR="0" wp14:anchorId="53CD713B" wp14:editId="49AB994F">
            <wp:extent cx="5943600" cy="2958465"/>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58465"/>
                    </a:xfrm>
                    <a:prstGeom prst="rect">
                      <a:avLst/>
                    </a:prstGeom>
                  </pic:spPr>
                </pic:pic>
              </a:graphicData>
            </a:graphic>
          </wp:inline>
        </w:drawing>
      </w:r>
    </w:p>
    <w:p w14:paraId="4D2E6231" w14:textId="442E766D" w:rsidR="00EB1D6D" w:rsidRPr="00EB1D6D" w:rsidRDefault="00EB1D6D" w:rsidP="00A767F4">
      <w:pPr>
        <w:rPr>
          <w:rFonts w:cstheme="minorHAnsi"/>
        </w:rPr>
      </w:pPr>
      <w:r w:rsidRPr="00EB1D6D">
        <w:rPr>
          <w:rFonts w:cstheme="minorHAnsi"/>
          <w:noProof/>
        </w:rPr>
        <w:drawing>
          <wp:inline distT="0" distB="0" distL="0" distR="0" wp14:anchorId="7B7767A5" wp14:editId="647DABA3">
            <wp:extent cx="5943600" cy="2953385"/>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53385"/>
                    </a:xfrm>
                    <a:prstGeom prst="rect">
                      <a:avLst/>
                    </a:prstGeom>
                  </pic:spPr>
                </pic:pic>
              </a:graphicData>
            </a:graphic>
          </wp:inline>
        </w:drawing>
      </w:r>
    </w:p>
    <w:p w14:paraId="45820C76" w14:textId="4F9850AD" w:rsidR="00EB1D6D" w:rsidRPr="00EB1D6D" w:rsidRDefault="00EB1D6D" w:rsidP="00A767F4">
      <w:pPr>
        <w:rPr>
          <w:rFonts w:cstheme="minorHAnsi"/>
        </w:rPr>
      </w:pPr>
      <w:r w:rsidRPr="00EB1D6D">
        <w:rPr>
          <w:rFonts w:cstheme="minorHAnsi"/>
          <w:noProof/>
        </w:rPr>
        <w:lastRenderedPageBreak/>
        <w:drawing>
          <wp:inline distT="0" distB="0" distL="0" distR="0" wp14:anchorId="2F251999" wp14:editId="4AD45A48">
            <wp:extent cx="5943600" cy="297180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71800"/>
                    </a:xfrm>
                    <a:prstGeom prst="rect">
                      <a:avLst/>
                    </a:prstGeom>
                  </pic:spPr>
                </pic:pic>
              </a:graphicData>
            </a:graphic>
          </wp:inline>
        </w:drawing>
      </w:r>
    </w:p>
    <w:p w14:paraId="215BD27E" w14:textId="383BFA3C" w:rsidR="00EB1D6D" w:rsidRPr="00EB1D6D" w:rsidRDefault="00EB1D6D" w:rsidP="00A767F4">
      <w:pPr>
        <w:rPr>
          <w:rFonts w:cstheme="minorHAnsi"/>
        </w:rPr>
      </w:pPr>
      <w:r w:rsidRPr="00EB1D6D">
        <w:rPr>
          <w:rFonts w:cstheme="minorHAnsi"/>
          <w:noProof/>
        </w:rPr>
        <w:drawing>
          <wp:inline distT="0" distB="0" distL="0" distR="0" wp14:anchorId="55BF0073" wp14:editId="65A64F45">
            <wp:extent cx="5943600" cy="2995295"/>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5295"/>
                    </a:xfrm>
                    <a:prstGeom prst="rect">
                      <a:avLst/>
                    </a:prstGeom>
                  </pic:spPr>
                </pic:pic>
              </a:graphicData>
            </a:graphic>
          </wp:inline>
        </w:drawing>
      </w:r>
    </w:p>
    <w:p w14:paraId="6E3D0EEC" w14:textId="77777777" w:rsidR="00EB1D6D" w:rsidRDefault="00EB1D6D" w:rsidP="00EB1D6D">
      <w:pPr>
        <w:pStyle w:val="Heading1"/>
        <w:pBdr>
          <w:bottom w:val="single" w:sz="4" w:space="1" w:color="auto"/>
        </w:pBdr>
        <w:rPr>
          <w:rFonts w:asciiTheme="minorHAnsi" w:hAnsiTheme="minorHAnsi" w:cstheme="minorHAnsi"/>
        </w:rPr>
      </w:pPr>
    </w:p>
    <w:p w14:paraId="7F24378B" w14:textId="0AE78098" w:rsidR="00EB1D6D" w:rsidRPr="00EB1D6D" w:rsidRDefault="00EB1D6D" w:rsidP="00EB1D6D">
      <w:pPr>
        <w:pStyle w:val="Heading1"/>
        <w:rPr>
          <w:rFonts w:asciiTheme="minorHAnsi" w:hAnsiTheme="minorHAnsi" w:cstheme="minorHAnsi"/>
        </w:rPr>
      </w:pPr>
      <w:r w:rsidRPr="00EB1D6D">
        <w:rPr>
          <w:rFonts w:asciiTheme="minorHAnsi" w:hAnsiTheme="minorHAnsi" w:cstheme="minorHAnsi"/>
        </w:rPr>
        <w:t>Draft Your Resume</w:t>
      </w:r>
    </w:p>
    <w:p w14:paraId="2B73DE50" w14:textId="77777777" w:rsidR="00EB1D6D" w:rsidRPr="00EB1D6D" w:rsidRDefault="00EB1D6D" w:rsidP="00EB1D6D">
      <w:pPr>
        <w:pStyle w:val="NormalWeb"/>
        <w:rPr>
          <w:rFonts w:asciiTheme="minorHAnsi" w:hAnsiTheme="minorHAnsi" w:cstheme="minorHAnsi"/>
        </w:rPr>
      </w:pPr>
      <w:r w:rsidRPr="00EB1D6D">
        <w:rPr>
          <w:rStyle w:val="Strong"/>
          <w:rFonts w:asciiTheme="minorHAnsi" w:hAnsiTheme="minorHAnsi" w:cstheme="minorHAnsi"/>
        </w:rPr>
        <w:t>Estimated time needed:</w:t>
      </w:r>
      <w:r w:rsidRPr="00EB1D6D">
        <w:rPr>
          <w:rFonts w:asciiTheme="minorHAnsi" w:hAnsiTheme="minorHAnsi" w:cstheme="minorHAnsi"/>
        </w:rPr>
        <w:t xml:space="preserve"> 60 minutes</w:t>
      </w:r>
    </w:p>
    <w:p w14:paraId="17245EA2"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 xml:space="preserve">Welcome to the hands-on lab for Draft Your Resume. In this lab, you will go through the steps of drafting a basic resume. This resume will contain the common sections and building blocks in </w:t>
      </w:r>
      <w:r w:rsidRPr="00EB1D6D">
        <w:rPr>
          <w:rFonts w:asciiTheme="minorHAnsi" w:hAnsiTheme="minorHAnsi" w:cstheme="minorHAnsi"/>
        </w:rPr>
        <w:lastRenderedPageBreak/>
        <w:t>a typical resume, and you can edit it later to include specifics about a particular job you want to apply for.</w:t>
      </w:r>
    </w:p>
    <w:p w14:paraId="694F2FD6"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Learning Objectives</w:t>
      </w:r>
    </w:p>
    <w:p w14:paraId="1DEB0D6B"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After completing this lab, you will be able to:</w:t>
      </w:r>
    </w:p>
    <w:p w14:paraId="5D6E9231" w14:textId="77777777" w:rsidR="00EB1D6D" w:rsidRPr="00EB1D6D" w:rsidRDefault="00EB1D6D" w:rsidP="00272AA5">
      <w:pPr>
        <w:numPr>
          <w:ilvl w:val="0"/>
          <w:numId w:val="1"/>
        </w:numPr>
        <w:spacing w:before="100" w:beforeAutospacing="1" w:after="100" w:afterAutospacing="1" w:line="240" w:lineRule="auto"/>
        <w:rPr>
          <w:rFonts w:cstheme="minorHAnsi"/>
        </w:rPr>
      </w:pPr>
      <w:r w:rsidRPr="00EB1D6D">
        <w:rPr>
          <w:rFonts w:cstheme="minorHAnsi"/>
        </w:rPr>
        <w:t>Create a basic resume</w:t>
      </w:r>
    </w:p>
    <w:p w14:paraId="75EB5736" w14:textId="77777777" w:rsidR="00EB1D6D" w:rsidRPr="00EB1D6D" w:rsidRDefault="00EB1D6D" w:rsidP="00272AA5">
      <w:pPr>
        <w:numPr>
          <w:ilvl w:val="0"/>
          <w:numId w:val="1"/>
        </w:numPr>
        <w:spacing w:before="100" w:beforeAutospacing="1" w:after="100" w:afterAutospacing="1" w:line="240" w:lineRule="auto"/>
        <w:rPr>
          <w:rFonts w:cstheme="minorHAnsi"/>
        </w:rPr>
      </w:pPr>
      <w:r w:rsidRPr="00EB1D6D">
        <w:rPr>
          <w:rFonts w:cstheme="minorHAnsi"/>
        </w:rPr>
        <w:t>Describe how to edit the resume to fit different job applications</w:t>
      </w:r>
    </w:p>
    <w:p w14:paraId="607DA4A8"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Prerequisites</w:t>
      </w:r>
    </w:p>
    <w:p w14:paraId="4F22AC8E"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You will need the following to complete the exercises in this lab:</w:t>
      </w:r>
    </w:p>
    <w:p w14:paraId="0042902B"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Word processing software</w:t>
      </w:r>
    </w:p>
    <w:p w14:paraId="14A1672A"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A source of information about your past work experience and skills</w:t>
      </w:r>
    </w:p>
    <w:p w14:paraId="0EFF69D0"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An example job listing to practice tailoring the resume to a specific role</w:t>
      </w:r>
    </w:p>
    <w:p w14:paraId="778B1134"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Keep in mind</w:t>
      </w:r>
    </w:p>
    <w:p w14:paraId="2D1FF694"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You will probably want to keep a copy of your resume in Microsoft Word (.doc) format, since it’s the format companies will ask for more than others. It’s also useful to save the resume in plain text, because that will make it easier to cut and paste into a website field.</w:t>
      </w:r>
    </w:p>
    <w:p w14:paraId="3E434D07"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Try to keep your resume brief and succinct. It should very rarely be longer than two pages.</w:t>
      </w:r>
    </w:p>
    <w:p w14:paraId="36EEE766"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You can use your example job listing to edit the information in your resume and practice tailoring it. You will probably do this most times that you apply to a new job.</w:t>
      </w:r>
    </w:p>
    <w:p w14:paraId="06301670"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As you work, highlight the parts of your resume that are likely to change. This will make it easier to find and change them in the future.</w:t>
      </w:r>
    </w:p>
    <w:p w14:paraId="7DD98D1E"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Should you use a template?</w:t>
      </w:r>
    </w:p>
    <w:p w14:paraId="1E07AE36"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Many resume templates are available online and elsewhere, and these can simplify composing a resume and giving it an interesting layout. However, you need to use caution because many of them are not readable by applicant tracking software. If a potential employer is using that software to screen incoming resumes, they may miss your resume if it can’t be scanned. It’s better to draft your resume in a plainer format and have that on hand – you can always paste it into a template later.</w:t>
      </w:r>
    </w:p>
    <w:p w14:paraId="27B32044"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1: Contact information</w:t>
      </w:r>
    </w:p>
    <w:p w14:paraId="1DE99198"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open and start your resume.</w:t>
      </w:r>
    </w:p>
    <w:p w14:paraId="2483333C"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lastRenderedPageBreak/>
        <w:t>Open a new document in your word processor.</w:t>
      </w:r>
    </w:p>
    <w:p w14:paraId="5851556B"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Write your name at the top. This is usually centered on the page, although it could be flush to the left. Use your legal name, or a nickname if that is what you’re usually called in professional situations.</w:t>
      </w:r>
    </w:p>
    <w:p w14:paraId="4346D4CB"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Under your name, write your contact information. Include a phone number and email address at least. A street address is not necessary, but your town and state can be helpful. Carefully check that your phone number and email address are correct. Also, make sure your email address looks professional.</w:t>
      </w:r>
    </w:p>
    <w:p w14:paraId="0F5E514E"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Include links to social media or websites if you are using them for professional networking. Be sure everything on these accounts is something you want potential employers to see.</w:t>
      </w:r>
    </w:p>
    <w:p w14:paraId="3061E3D8"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2: Write a summary</w:t>
      </w:r>
    </w:p>
    <w:p w14:paraId="366EAC63"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write a summary of your resume.</w:t>
      </w:r>
    </w:p>
    <w:p w14:paraId="4ED8206A"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The top of the first page of your resume is the most important part of it. A manager will only look at each resume for a few seconds before deciding whether or not to continue, so catching their attention quickly in the top section is crucial.</w:t>
      </w:r>
    </w:p>
    <w:p w14:paraId="5460632A" w14:textId="77777777" w:rsidR="00EB1D6D" w:rsidRPr="00EB1D6D" w:rsidRDefault="00EB1D6D" w:rsidP="00272AA5">
      <w:pPr>
        <w:numPr>
          <w:ilvl w:val="0"/>
          <w:numId w:val="5"/>
        </w:numPr>
        <w:spacing w:before="100" w:beforeAutospacing="1" w:after="100" w:afterAutospacing="1" w:line="240" w:lineRule="auto"/>
        <w:rPr>
          <w:rFonts w:cstheme="minorHAnsi"/>
        </w:rPr>
      </w:pPr>
      <w:r w:rsidRPr="00EB1D6D">
        <w:rPr>
          <w:rFonts w:cstheme="minorHAnsi"/>
        </w:rPr>
        <w:t>You can start with a one-sentence description of who you are and what you are looking for. For example:</w:t>
      </w:r>
    </w:p>
    <w:p w14:paraId="10C9283D"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Data science graduate looking for an entry-level position in the field of medicine and health care.</w:t>
      </w:r>
    </w:p>
    <w:p w14:paraId="101967CE" w14:textId="77777777" w:rsidR="00EB1D6D" w:rsidRPr="00EB1D6D" w:rsidRDefault="00EB1D6D" w:rsidP="00272AA5">
      <w:pPr>
        <w:numPr>
          <w:ilvl w:val="0"/>
          <w:numId w:val="6"/>
        </w:numPr>
        <w:spacing w:before="100" w:beforeAutospacing="1" w:after="100" w:afterAutospacing="1" w:line="240" w:lineRule="auto"/>
        <w:rPr>
          <w:rFonts w:cstheme="minorHAnsi"/>
        </w:rPr>
      </w:pPr>
      <w:r w:rsidRPr="00EB1D6D">
        <w:rPr>
          <w:rFonts w:cstheme="minorHAnsi"/>
        </w:rPr>
        <w:t>Add a section where you list your specific technical skills. You will definitely edit this section to fit different job listings, but for now, include whatever skills you can think of. This can include skills specific to your field (such as machine learning expertise) and other specific skills (such as languages and tools you know how to use).</w:t>
      </w:r>
    </w:p>
    <w:p w14:paraId="39B013CA"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3: List professional experience</w:t>
      </w:r>
    </w:p>
    <w:p w14:paraId="32F410F0"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compose the largest part of your resume, your professional experience.</w:t>
      </w:r>
    </w:p>
    <w:p w14:paraId="583A97E2" w14:textId="77777777" w:rsidR="00EB1D6D" w:rsidRPr="00EB1D6D" w:rsidRDefault="00EB1D6D" w:rsidP="00272AA5">
      <w:pPr>
        <w:pStyle w:val="NormalWeb"/>
        <w:numPr>
          <w:ilvl w:val="0"/>
          <w:numId w:val="7"/>
        </w:numPr>
        <w:rPr>
          <w:rFonts w:asciiTheme="minorHAnsi" w:hAnsiTheme="minorHAnsi" w:cstheme="minorHAnsi"/>
        </w:rPr>
      </w:pPr>
      <w:r w:rsidRPr="00EB1D6D">
        <w:rPr>
          <w:rFonts w:asciiTheme="minorHAnsi" w:hAnsiTheme="minorHAnsi" w:cstheme="minorHAnsi"/>
        </w:rPr>
        <w:t>Start with your current or most recent position. List your title, the company, and the date you began and ended the job.</w:t>
      </w:r>
    </w:p>
    <w:p w14:paraId="5AE1AAFE" w14:textId="77777777" w:rsidR="00EB1D6D" w:rsidRPr="00EB1D6D" w:rsidRDefault="00EB1D6D" w:rsidP="00272AA5">
      <w:pPr>
        <w:pStyle w:val="NormalWeb"/>
        <w:numPr>
          <w:ilvl w:val="0"/>
          <w:numId w:val="7"/>
        </w:numPr>
        <w:rPr>
          <w:rFonts w:asciiTheme="minorHAnsi" w:hAnsiTheme="minorHAnsi" w:cstheme="minorHAnsi"/>
        </w:rPr>
      </w:pPr>
      <w:r w:rsidRPr="00EB1D6D">
        <w:rPr>
          <w:rFonts w:asciiTheme="minorHAnsi" w:hAnsiTheme="minorHAnsi" w:cstheme="minorHAnsi"/>
        </w:rPr>
        <w:t xml:space="preserve">When providing information about your work experience, follow this pattern with your statements: use an action word, then the task you worked on, and then the result in quantifiable terms if possible. Some action words include </w:t>
      </w:r>
      <w:r w:rsidRPr="00EB1D6D">
        <w:rPr>
          <w:rStyle w:val="Emphasis"/>
          <w:rFonts w:asciiTheme="minorHAnsi" w:hAnsiTheme="minorHAnsi" w:cstheme="minorHAnsi"/>
        </w:rPr>
        <w:t>initiated</w:t>
      </w:r>
      <w:r w:rsidRPr="00EB1D6D">
        <w:rPr>
          <w:rFonts w:asciiTheme="minorHAnsi" w:hAnsiTheme="minorHAnsi" w:cstheme="minorHAnsi"/>
        </w:rPr>
        <w:t xml:space="preserve">, </w:t>
      </w:r>
      <w:r w:rsidRPr="00EB1D6D">
        <w:rPr>
          <w:rStyle w:val="Emphasis"/>
          <w:rFonts w:asciiTheme="minorHAnsi" w:hAnsiTheme="minorHAnsi" w:cstheme="minorHAnsi"/>
        </w:rPr>
        <w:t>constructed</w:t>
      </w:r>
      <w:r w:rsidRPr="00EB1D6D">
        <w:rPr>
          <w:rFonts w:asciiTheme="minorHAnsi" w:hAnsiTheme="minorHAnsi" w:cstheme="minorHAnsi"/>
        </w:rPr>
        <w:t xml:space="preserve">, </w:t>
      </w:r>
      <w:r w:rsidRPr="00EB1D6D">
        <w:rPr>
          <w:rStyle w:val="Emphasis"/>
          <w:rFonts w:asciiTheme="minorHAnsi" w:hAnsiTheme="minorHAnsi" w:cstheme="minorHAnsi"/>
        </w:rPr>
        <w:t>converted</w:t>
      </w:r>
      <w:r w:rsidRPr="00EB1D6D">
        <w:rPr>
          <w:rFonts w:asciiTheme="minorHAnsi" w:hAnsiTheme="minorHAnsi" w:cstheme="minorHAnsi"/>
        </w:rPr>
        <w:t xml:space="preserve">, </w:t>
      </w:r>
      <w:r w:rsidRPr="00EB1D6D">
        <w:rPr>
          <w:rStyle w:val="Emphasis"/>
          <w:rFonts w:asciiTheme="minorHAnsi" w:hAnsiTheme="minorHAnsi" w:cstheme="minorHAnsi"/>
        </w:rPr>
        <w:t>deployed</w:t>
      </w:r>
      <w:r w:rsidRPr="00EB1D6D">
        <w:rPr>
          <w:rFonts w:asciiTheme="minorHAnsi" w:hAnsiTheme="minorHAnsi" w:cstheme="minorHAnsi"/>
        </w:rPr>
        <w:t xml:space="preserve">, </w:t>
      </w:r>
      <w:r w:rsidRPr="00EB1D6D">
        <w:rPr>
          <w:rStyle w:val="Emphasis"/>
          <w:rFonts w:asciiTheme="minorHAnsi" w:hAnsiTheme="minorHAnsi" w:cstheme="minorHAnsi"/>
        </w:rPr>
        <w:t>led</w:t>
      </w:r>
      <w:r w:rsidRPr="00EB1D6D">
        <w:rPr>
          <w:rFonts w:asciiTheme="minorHAnsi" w:hAnsiTheme="minorHAnsi" w:cstheme="minorHAnsi"/>
        </w:rPr>
        <w:t xml:space="preserve">, and </w:t>
      </w:r>
      <w:r w:rsidRPr="00EB1D6D">
        <w:rPr>
          <w:rStyle w:val="Emphasis"/>
          <w:rFonts w:asciiTheme="minorHAnsi" w:hAnsiTheme="minorHAnsi" w:cstheme="minorHAnsi"/>
        </w:rPr>
        <w:t>designed</w:t>
      </w:r>
      <w:r w:rsidRPr="00EB1D6D">
        <w:rPr>
          <w:rFonts w:asciiTheme="minorHAnsi" w:hAnsiTheme="minorHAnsi" w:cstheme="minorHAnsi"/>
        </w:rPr>
        <w:t>. For example:</w:t>
      </w:r>
    </w:p>
    <w:p w14:paraId="1E69AFB6"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Deployed improved database design, which increased efficiency by 25% and saved 15% in storage.”</w:t>
      </w:r>
    </w:p>
    <w:p w14:paraId="5786A000" w14:textId="77777777" w:rsidR="00EB1D6D" w:rsidRPr="00EB1D6D" w:rsidRDefault="00EB1D6D" w:rsidP="00272AA5">
      <w:pPr>
        <w:pStyle w:val="NormalWeb"/>
        <w:numPr>
          <w:ilvl w:val="0"/>
          <w:numId w:val="8"/>
        </w:numPr>
        <w:rPr>
          <w:rFonts w:asciiTheme="minorHAnsi" w:hAnsiTheme="minorHAnsi" w:cstheme="minorHAnsi"/>
        </w:rPr>
      </w:pPr>
      <w:r w:rsidRPr="00EB1D6D">
        <w:rPr>
          <w:rFonts w:asciiTheme="minorHAnsi" w:hAnsiTheme="minorHAnsi" w:cstheme="minorHAnsi"/>
        </w:rPr>
        <w:lastRenderedPageBreak/>
        <w:t>Include the major tasks and duties you performed in that position, but stay aware of length. You don’t want to overwhelm, and you should keep your whole resume to under 2 pages, so concentrate on the most important or relevant information.</w:t>
      </w:r>
    </w:p>
    <w:p w14:paraId="62B4F365" w14:textId="77777777" w:rsidR="00EB1D6D" w:rsidRPr="00EB1D6D" w:rsidRDefault="00EB1D6D" w:rsidP="00272AA5">
      <w:pPr>
        <w:pStyle w:val="NormalWeb"/>
        <w:numPr>
          <w:ilvl w:val="0"/>
          <w:numId w:val="8"/>
        </w:numPr>
        <w:rPr>
          <w:rFonts w:asciiTheme="minorHAnsi" w:hAnsiTheme="minorHAnsi" w:cstheme="minorHAnsi"/>
        </w:rPr>
      </w:pPr>
      <w:r w:rsidRPr="00EB1D6D">
        <w:rPr>
          <w:rFonts w:asciiTheme="minorHAnsi" w:hAnsiTheme="minorHAnsi" w:cstheme="minorHAnsi"/>
        </w:rPr>
        <w:t>Working back, list all of your previous roles in reverse chronological order. Write them out the same way you wrote the most recent job. If you have more than 8-10 years of experience, only list the most recent few years.</w:t>
      </w:r>
    </w:p>
    <w:p w14:paraId="52EA49E6"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4: List your education</w:t>
      </w:r>
    </w:p>
    <w:p w14:paraId="0121DF17"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include your educational credentials.</w:t>
      </w:r>
    </w:p>
    <w:p w14:paraId="0B78235D" w14:textId="77777777" w:rsidR="00EB1D6D" w:rsidRPr="00EB1D6D" w:rsidRDefault="00EB1D6D" w:rsidP="00272AA5">
      <w:pPr>
        <w:pStyle w:val="NormalWeb"/>
        <w:numPr>
          <w:ilvl w:val="0"/>
          <w:numId w:val="9"/>
        </w:numPr>
        <w:rPr>
          <w:rFonts w:asciiTheme="minorHAnsi" w:hAnsiTheme="minorHAnsi" w:cstheme="minorHAnsi"/>
        </w:rPr>
      </w:pPr>
      <w:r w:rsidRPr="00EB1D6D">
        <w:rPr>
          <w:rFonts w:asciiTheme="minorHAnsi" w:hAnsiTheme="minorHAnsi" w:cstheme="minorHAnsi"/>
        </w:rPr>
        <w:t>Write in your educational achievements. You will want to list any degrees you’ve earned, of course. List the school, the degree, and the major. You may want to add significant focuses or classwork you completed as well. Dates can be useful, but they can also indicate your age and lead to discrimination, so you may want to leave them out.</w:t>
      </w:r>
    </w:p>
    <w:p w14:paraId="1AF16E7F" w14:textId="77777777" w:rsidR="00EB1D6D" w:rsidRPr="00EB1D6D" w:rsidRDefault="00EB1D6D" w:rsidP="00272AA5">
      <w:pPr>
        <w:pStyle w:val="NormalWeb"/>
        <w:numPr>
          <w:ilvl w:val="0"/>
          <w:numId w:val="9"/>
        </w:numPr>
        <w:rPr>
          <w:rFonts w:asciiTheme="minorHAnsi" w:hAnsiTheme="minorHAnsi" w:cstheme="minorHAnsi"/>
        </w:rPr>
      </w:pPr>
      <w:r w:rsidRPr="00EB1D6D">
        <w:rPr>
          <w:rFonts w:asciiTheme="minorHAnsi" w:hAnsiTheme="minorHAnsi" w:cstheme="minorHAnsi"/>
        </w:rPr>
        <w:t>Add any other educational content you may have, including certifications, standalone courses, and so on, if you have them.</w:t>
      </w:r>
    </w:p>
    <w:p w14:paraId="3B28B699"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5: Optional sections</w:t>
      </w:r>
    </w:p>
    <w:p w14:paraId="23F1CD1C"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There are some sections you can add to your resume if you are new to the job market and don’t have a lot of work experience to list.</w:t>
      </w:r>
    </w:p>
    <w:p w14:paraId="0E566BEA"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If you have independent projects, you can list them in a Projects section. This can highlight your skills and some ways you have used them outside a professional setting. Include links to this work if possible, especially if it’s part of your portfolio.</w:t>
      </w:r>
    </w:p>
    <w:p w14:paraId="2476A116"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If they are relevant, you can add conferences attended, professional publications, and awards.</w:t>
      </w:r>
    </w:p>
    <w:p w14:paraId="760EA1DB"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You can add sections for hobbies, interests, or volunteer work, but only include these if they are directly relevant to the position you’re applying for in some way.</w:t>
      </w:r>
    </w:p>
    <w:p w14:paraId="2A6438BC"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Tips</w:t>
      </w:r>
    </w:p>
    <w:p w14:paraId="61E1469B"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There are some features you should leave off your resume. One is a photo - unfortunately, it may lead to discrimination. Another is your references; you may change them or select different references for different jobs, so provide those separately when asked.</w:t>
      </w:r>
    </w:p>
    <w:p w14:paraId="1A5E9EFF"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Be sure to have a friend proofread your resume before you use it. You want to make the best impression, and some employers may even remove you from consideration if your resume is full of mistakes.</w:t>
      </w:r>
    </w:p>
    <w:p w14:paraId="3B066BB0"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If you have a cloud storage space like Google Docs or Dropbox, save your resume there so that you can always find it easily using any device.</w:t>
      </w:r>
    </w:p>
    <w:p w14:paraId="005E0A9F"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lastRenderedPageBreak/>
        <w:t>Conclusion</w:t>
      </w:r>
    </w:p>
    <w:p w14:paraId="32CA1469"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Well done! You have created a basic resume. Now you can use it to edit and submit with your future job applications.</w:t>
      </w:r>
    </w:p>
    <w:p w14:paraId="17D87C0E" w14:textId="77777777" w:rsidR="00160F80" w:rsidRDefault="00160F80" w:rsidP="00160F80">
      <w:pPr>
        <w:pBdr>
          <w:bottom w:val="single" w:sz="4" w:space="1" w:color="auto"/>
        </w:pBdr>
        <w:rPr>
          <w:rFonts w:cstheme="minorHAnsi"/>
        </w:rPr>
      </w:pPr>
    </w:p>
    <w:p w14:paraId="671BE380" w14:textId="77777777" w:rsidR="00160F80" w:rsidRDefault="00160F80" w:rsidP="00160F80">
      <w:pPr>
        <w:rPr>
          <w:rFonts w:cstheme="minorHAnsi"/>
        </w:rPr>
      </w:pPr>
      <w:r w:rsidRPr="00C24565">
        <w:rPr>
          <w:rFonts w:cstheme="minorHAnsi"/>
        </w:rPr>
        <w:drawing>
          <wp:inline distT="0" distB="0" distL="0" distR="0" wp14:anchorId="1C77FB6A" wp14:editId="41F4CD60">
            <wp:extent cx="5943600" cy="30810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020"/>
                    </a:xfrm>
                    <a:prstGeom prst="rect">
                      <a:avLst/>
                    </a:prstGeom>
                  </pic:spPr>
                </pic:pic>
              </a:graphicData>
            </a:graphic>
          </wp:inline>
        </w:drawing>
      </w:r>
    </w:p>
    <w:p w14:paraId="33F38B1B" w14:textId="77777777" w:rsidR="00160F80" w:rsidRDefault="00160F80" w:rsidP="00160F80">
      <w:pPr>
        <w:rPr>
          <w:rFonts w:cstheme="minorHAnsi"/>
        </w:rPr>
      </w:pPr>
      <w:r w:rsidRPr="00C24565">
        <w:rPr>
          <w:rFonts w:cstheme="minorHAnsi"/>
        </w:rPr>
        <w:drawing>
          <wp:inline distT="0" distB="0" distL="0" distR="0" wp14:anchorId="6777BABB" wp14:editId="7743967C">
            <wp:extent cx="5943600" cy="3093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93720"/>
                    </a:xfrm>
                    <a:prstGeom prst="rect">
                      <a:avLst/>
                    </a:prstGeom>
                  </pic:spPr>
                </pic:pic>
              </a:graphicData>
            </a:graphic>
          </wp:inline>
        </w:drawing>
      </w:r>
    </w:p>
    <w:p w14:paraId="212C49FA" w14:textId="77777777" w:rsidR="00160F80" w:rsidRDefault="00160F80" w:rsidP="00160F80">
      <w:pPr>
        <w:rPr>
          <w:rFonts w:cstheme="minorHAnsi"/>
        </w:rPr>
      </w:pPr>
      <w:r w:rsidRPr="00C24565">
        <w:rPr>
          <w:rFonts w:cstheme="minorHAnsi"/>
        </w:rPr>
        <w:lastRenderedPageBreak/>
        <w:drawing>
          <wp:inline distT="0" distB="0" distL="0" distR="0" wp14:anchorId="76F10B3B" wp14:editId="1848BDC3">
            <wp:extent cx="5943600" cy="303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4665"/>
                    </a:xfrm>
                    <a:prstGeom prst="rect">
                      <a:avLst/>
                    </a:prstGeom>
                  </pic:spPr>
                </pic:pic>
              </a:graphicData>
            </a:graphic>
          </wp:inline>
        </w:drawing>
      </w:r>
    </w:p>
    <w:p w14:paraId="3B1EB404" w14:textId="77777777" w:rsidR="00160F80" w:rsidRDefault="00160F80" w:rsidP="00160F80">
      <w:pPr>
        <w:pBdr>
          <w:bottom w:val="single" w:sz="4" w:space="1" w:color="auto"/>
        </w:pBdr>
        <w:rPr>
          <w:rFonts w:cstheme="minorHAnsi"/>
        </w:rPr>
      </w:pPr>
    </w:p>
    <w:p w14:paraId="23ECE023" w14:textId="77777777" w:rsidR="00160F80" w:rsidRDefault="00160F80" w:rsidP="00160F80">
      <w:pPr>
        <w:pStyle w:val="Heading1"/>
      </w:pPr>
      <w:r>
        <w:t>Drafting Other Materials</w:t>
      </w:r>
    </w:p>
    <w:p w14:paraId="515F5AA8"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In addition to your resume and portfolio, it’s useful to have some other materials at hand when you prepare to look for work. Having these resources on hand will help make the process faster and easier. In this reading, we’ll discuss three materials in particular:</w:t>
      </w:r>
    </w:p>
    <w:p w14:paraId="5225C4DC" w14:textId="77777777" w:rsidR="00160F80" w:rsidRPr="00C24565" w:rsidRDefault="00160F80" w:rsidP="00160F80">
      <w:pPr>
        <w:pStyle w:val="NormalWeb"/>
        <w:numPr>
          <w:ilvl w:val="0"/>
          <w:numId w:val="12"/>
        </w:numPr>
        <w:rPr>
          <w:rFonts w:asciiTheme="minorHAnsi" w:hAnsiTheme="minorHAnsi" w:cstheme="minorHAnsi"/>
          <w:sz w:val="22"/>
          <w:szCs w:val="22"/>
        </w:rPr>
      </w:pPr>
      <w:r w:rsidRPr="00C24565">
        <w:rPr>
          <w:rFonts w:asciiTheme="minorHAnsi" w:hAnsiTheme="minorHAnsi" w:cstheme="minorHAnsi"/>
          <w:sz w:val="22"/>
          <w:szCs w:val="22"/>
        </w:rPr>
        <w:t>A basic cover letter that you can tailor for each position you apply to</w:t>
      </w:r>
    </w:p>
    <w:p w14:paraId="0DFDFFFF" w14:textId="77777777" w:rsidR="00160F80" w:rsidRPr="00C24565" w:rsidRDefault="00160F80" w:rsidP="00160F80">
      <w:pPr>
        <w:pStyle w:val="NormalWeb"/>
        <w:numPr>
          <w:ilvl w:val="0"/>
          <w:numId w:val="12"/>
        </w:numPr>
        <w:rPr>
          <w:rFonts w:asciiTheme="minorHAnsi" w:hAnsiTheme="minorHAnsi" w:cstheme="minorHAnsi"/>
          <w:sz w:val="22"/>
          <w:szCs w:val="22"/>
        </w:rPr>
      </w:pPr>
      <w:r w:rsidRPr="00C24565">
        <w:rPr>
          <w:rFonts w:asciiTheme="minorHAnsi" w:hAnsiTheme="minorHAnsi" w:cstheme="minorHAnsi"/>
          <w:sz w:val="22"/>
          <w:szCs w:val="22"/>
        </w:rPr>
        <w:t>An “elevator pitch,” which is a short description of who you are and what you’re looking for that can be useful in many situations</w:t>
      </w:r>
    </w:p>
    <w:p w14:paraId="64528578" w14:textId="77777777" w:rsidR="00160F80" w:rsidRPr="00C24565" w:rsidRDefault="00160F80" w:rsidP="00160F80">
      <w:pPr>
        <w:pStyle w:val="NormalWeb"/>
        <w:numPr>
          <w:ilvl w:val="0"/>
          <w:numId w:val="12"/>
        </w:numPr>
        <w:rPr>
          <w:rFonts w:asciiTheme="minorHAnsi" w:hAnsiTheme="minorHAnsi" w:cstheme="minorHAnsi"/>
          <w:sz w:val="22"/>
          <w:szCs w:val="22"/>
        </w:rPr>
      </w:pPr>
      <w:r w:rsidRPr="00C24565">
        <w:rPr>
          <w:rFonts w:asciiTheme="minorHAnsi" w:hAnsiTheme="minorHAnsi" w:cstheme="minorHAnsi"/>
          <w:sz w:val="22"/>
          <w:szCs w:val="22"/>
        </w:rPr>
        <w:t>A list of references who can vouch for your past experience</w:t>
      </w:r>
    </w:p>
    <w:p w14:paraId="4CD73066"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Additionally, we’ll talk about a few other tools. All of these will be useful, so it pays to work on them at the beginning of your job-seeking process.</w:t>
      </w:r>
    </w:p>
    <w:p w14:paraId="766890CB" w14:textId="77777777" w:rsidR="00160F80" w:rsidRPr="00C24565" w:rsidRDefault="00160F80" w:rsidP="00160F80">
      <w:pPr>
        <w:pStyle w:val="Heading2"/>
        <w:rPr>
          <w:rFonts w:asciiTheme="minorHAnsi" w:hAnsiTheme="minorHAnsi" w:cstheme="minorHAnsi"/>
          <w:sz w:val="22"/>
          <w:szCs w:val="22"/>
        </w:rPr>
      </w:pPr>
      <w:r w:rsidRPr="00C24565">
        <w:rPr>
          <w:rFonts w:asciiTheme="minorHAnsi" w:hAnsiTheme="minorHAnsi" w:cstheme="minorHAnsi"/>
          <w:sz w:val="22"/>
          <w:szCs w:val="22"/>
        </w:rPr>
        <w:t>References</w:t>
      </w:r>
    </w:p>
    <w:p w14:paraId="2487B07D"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Let’s begin with references. Many employers will ask you to provide references at some point in the interview process, so it makes sense to collect them ahead of time. This will also give you a chance to contact your chosen references to make sure that they are willing to talk to prospective employers on your behalf. Do not use references who have not given you permission. You can also gather references’ current contact information and their permission to share it.</w:t>
      </w:r>
    </w:p>
    <w:p w14:paraId="048A5EE4"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Generally speaking, you will need from each reference:</w:t>
      </w:r>
    </w:p>
    <w:p w14:paraId="4B66FC23"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t>Name</w:t>
      </w:r>
    </w:p>
    <w:p w14:paraId="48E3A41B"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t>Title</w:t>
      </w:r>
    </w:p>
    <w:p w14:paraId="601B6E08"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lastRenderedPageBreak/>
        <w:t>Company</w:t>
      </w:r>
    </w:p>
    <w:p w14:paraId="17591B06"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t>Mailing address</w:t>
      </w:r>
    </w:p>
    <w:p w14:paraId="506E8128"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t>Phone number</w:t>
      </w:r>
    </w:p>
    <w:p w14:paraId="3A5DBC6A" w14:textId="77777777" w:rsidR="00160F80" w:rsidRPr="00C24565" w:rsidRDefault="00160F80" w:rsidP="00160F80">
      <w:pPr>
        <w:pStyle w:val="NormalWeb"/>
        <w:numPr>
          <w:ilvl w:val="0"/>
          <w:numId w:val="13"/>
        </w:numPr>
        <w:rPr>
          <w:rFonts w:asciiTheme="minorHAnsi" w:hAnsiTheme="minorHAnsi" w:cstheme="minorHAnsi"/>
          <w:sz w:val="22"/>
          <w:szCs w:val="22"/>
        </w:rPr>
      </w:pPr>
      <w:r w:rsidRPr="00C24565">
        <w:rPr>
          <w:rFonts w:asciiTheme="minorHAnsi" w:hAnsiTheme="minorHAnsi" w:cstheme="minorHAnsi"/>
          <w:sz w:val="22"/>
          <w:szCs w:val="22"/>
        </w:rPr>
        <w:t>Email address</w:t>
      </w:r>
    </w:p>
    <w:p w14:paraId="39120307" w14:textId="77777777" w:rsidR="00160F80" w:rsidRPr="00C24565" w:rsidRDefault="00160F80" w:rsidP="00160F80">
      <w:pPr>
        <w:pStyle w:val="NormalWeb"/>
        <w:rPr>
          <w:rFonts w:asciiTheme="minorHAnsi" w:hAnsiTheme="minorHAnsi" w:cstheme="minorHAnsi"/>
          <w:sz w:val="22"/>
          <w:szCs w:val="22"/>
        </w:rPr>
      </w:pPr>
      <w:r w:rsidRPr="00C24565">
        <w:rPr>
          <w:rStyle w:val="Strong"/>
          <w:rFonts w:asciiTheme="minorHAnsi" w:hAnsiTheme="minorHAnsi" w:cstheme="minorHAnsi"/>
          <w:sz w:val="22"/>
          <w:szCs w:val="22"/>
        </w:rPr>
        <w:t>Example:</w:t>
      </w:r>
    </w:p>
    <w:p w14:paraId="030AF931"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Janice Thompson</w:t>
      </w:r>
      <w:r w:rsidRPr="00C24565">
        <w:rPr>
          <w:rFonts w:asciiTheme="minorHAnsi" w:hAnsiTheme="minorHAnsi" w:cstheme="minorHAnsi"/>
          <w:sz w:val="22"/>
          <w:szCs w:val="22"/>
        </w:rPr>
        <w:br/>
        <w:t>Development Project Lead</w:t>
      </w:r>
      <w:r w:rsidRPr="00C24565">
        <w:rPr>
          <w:rFonts w:asciiTheme="minorHAnsi" w:hAnsiTheme="minorHAnsi" w:cstheme="minorHAnsi"/>
          <w:sz w:val="22"/>
          <w:szCs w:val="22"/>
        </w:rPr>
        <w:br/>
        <w:t>Infinite Square Inc.</w:t>
      </w:r>
      <w:r w:rsidRPr="00C24565">
        <w:rPr>
          <w:rFonts w:asciiTheme="minorHAnsi" w:hAnsiTheme="minorHAnsi" w:cstheme="minorHAnsi"/>
          <w:sz w:val="22"/>
          <w:szCs w:val="22"/>
        </w:rPr>
        <w:br/>
        <w:t xml:space="preserve">1387 West 14th </w:t>
      </w:r>
      <w:proofErr w:type="spellStart"/>
      <w:r w:rsidRPr="00C24565">
        <w:rPr>
          <w:rFonts w:asciiTheme="minorHAnsi" w:hAnsiTheme="minorHAnsi" w:cstheme="minorHAnsi"/>
          <w:sz w:val="22"/>
          <w:szCs w:val="22"/>
        </w:rPr>
        <w:t>Steet</w:t>
      </w:r>
      <w:proofErr w:type="spellEnd"/>
      <w:r w:rsidRPr="00C24565">
        <w:rPr>
          <w:rFonts w:asciiTheme="minorHAnsi" w:hAnsiTheme="minorHAnsi" w:cstheme="minorHAnsi"/>
          <w:sz w:val="22"/>
          <w:szCs w:val="22"/>
        </w:rPr>
        <w:t>, Suite 4</w:t>
      </w:r>
      <w:r w:rsidRPr="00C24565">
        <w:rPr>
          <w:rFonts w:asciiTheme="minorHAnsi" w:hAnsiTheme="minorHAnsi" w:cstheme="minorHAnsi"/>
          <w:sz w:val="22"/>
          <w:szCs w:val="22"/>
        </w:rPr>
        <w:br/>
        <w:t>San Mateo, CA 94401</w:t>
      </w:r>
      <w:r w:rsidRPr="00C24565">
        <w:rPr>
          <w:rFonts w:asciiTheme="minorHAnsi" w:hAnsiTheme="minorHAnsi" w:cstheme="minorHAnsi"/>
          <w:sz w:val="22"/>
          <w:szCs w:val="22"/>
        </w:rPr>
        <w:br/>
        <w:t>650-477-0822 Available between 3:00 to 5:00 PST</w:t>
      </w:r>
      <w:r w:rsidRPr="00C24565">
        <w:rPr>
          <w:rFonts w:asciiTheme="minorHAnsi" w:hAnsiTheme="minorHAnsi" w:cstheme="minorHAnsi"/>
          <w:sz w:val="22"/>
          <w:szCs w:val="22"/>
        </w:rPr>
        <w:br/>
      </w:r>
      <w:hyperlink r:id="rId21" w:tgtFrame="_blank" w:history="1">
        <w:r w:rsidRPr="00C24565">
          <w:rPr>
            <w:rStyle w:val="Hyperlink"/>
            <w:rFonts w:asciiTheme="minorHAnsi" w:hAnsiTheme="minorHAnsi" w:cstheme="minorHAnsi"/>
            <w:sz w:val="22"/>
            <w:szCs w:val="22"/>
          </w:rPr>
          <w:t>jthompson@infinitesquare.com</w:t>
        </w:r>
      </w:hyperlink>
    </w:p>
    <w:p w14:paraId="57067184"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Be sure to keep a directory of your references with their contact information somewhere you can easily find it.</w:t>
      </w:r>
    </w:p>
    <w:p w14:paraId="2D3DAEF2"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Professional references are people who can comment on your past work history. Usually, they should be managers who worked with you and can discuss what you did at past jobs. Note, however, that company policy may prohibit some managers from discussing the details of your work and they may only be able to verify that you worked at the company and your start and end dates.</w:t>
      </w:r>
    </w:p>
    <w:p w14:paraId="326D4A2A"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Most employers will prefer to talk to your supervisors as professional references, but you can also list:</w:t>
      </w:r>
    </w:p>
    <w:p w14:paraId="25C2F557" w14:textId="77777777" w:rsidR="00160F80" w:rsidRPr="00C24565" w:rsidRDefault="00160F80" w:rsidP="00160F80">
      <w:pPr>
        <w:pStyle w:val="NormalWeb"/>
        <w:numPr>
          <w:ilvl w:val="0"/>
          <w:numId w:val="14"/>
        </w:numPr>
        <w:rPr>
          <w:rFonts w:asciiTheme="minorHAnsi" w:hAnsiTheme="minorHAnsi" w:cstheme="minorHAnsi"/>
          <w:sz w:val="22"/>
          <w:szCs w:val="22"/>
        </w:rPr>
      </w:pPr>
      <w:r w:rsidRPr="00C24565">
        <w:rPr>
          <w:rFonts w:asciiTheme="minorHAnsi" w:hAnsiTheme="minorHAnsi" w:cstheme="minorHAnsi"/>
          <w:sz w:val="22"/>
          <w:szCs w:val="22"/>
        </w:rPr>
        <w:t>Colleagues if they worked closely with you</w:t>
      </w:r>
    </w:p>
    <w:p w14:paraId="434ADA67" w14:textId="77777777" w:rsidR="00160F80" w:rsidRPr="00C24565" w:rsidRDefault="00160F80" w:rsidP="00160F80">
      <w:pPr>
        <w:pStyle w:val="NormalWeb"/>
        <w:numPr>
          <w:ilvl w:val="0"/>
          <w:numId w:val="14"/>
        </w:numPr>
        <w:rPr>
          <w:rFonts w:asciiTheme="minorHAnsi" w:hAnsiTheme="minorHAnsi" w:cstheme="minorHAnsi"/>
          <w:sz w:val="22"/>
          <w:szCs w:val="22"/>
        </w:rPr>
      </w:pPr>
      <w:r w:rsidRPr="00C24565">
        <w:rPr>
          <w:rFonts w:asciiTheme="minorHAnsi" w:hAnsiTheme="minorHAnsi" w:cstheme="minorHAnsi"/>
          <w:sz w:val="22"/>
          <w:szCs w:val="22"/>
        </w:rPr>
        <w:t>Professors who are familiar with your classwork if you have a short work history</w:t>
      </w:r>
    </w:p>
    <w:p w14:paraId="29A98C6B" w14:textId="77777777" w:rsidR="00160F80" w:rsidRPr="00C24565" w:rsidRDefault="00160F80" w:rsidP="00160F80">
      <w:pPr>
        <w:pStyle w:val="NormalWeb"/>
        <w:numPr>
          <w:ilvl w:val="0"/>
          <w:numId w:val="14"/>
        </w:numPr>
        <w:rPr>
          <w:rFonts w:asciiTheme="minorHAnsi" w:hAnsiTheme="minorHAnsi" w:cstheme="minorHAnsi"/>
          <w:sz w:val="22"/>
          <w:szCs w:val="22"/>
        </w:rPr>
      </w:pPr>
      <w:r w:rsidRPr="00C24565">
        <w:rPr>
          <w:rFonts w:asciiTheme="minorHAnsi" w:hAnsiTheme="minorHAnsi" w:cstheme="minorHAnsi"/>
          <w:sz w:val="22"/>
          <w:szCs w:val="22"/>
        </w:rPr>
        <w:t>People who have supervised or worked with you on a volunteer project</w:t>
      </w:r>
    </w:p>
    <w:p w14:paraId="687CA708"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Personal references are people who can talk about your personal character, trustworthiness, honesty, work ethic, and so on. You will rarely need these in modern interviews, but it doesn’t hurt to gather some just in case. They should be people who know you well but are not part of your family. As with professional references, gather their contact information and permission to be contacted.</w:t>
      </w:r>
    </w:p>
    <w:p w14:paraId="1120C6A9" w14:textId="77777777" w:rsidR="00160F80" w:rsidRPr="00C24565" w:rsidRDefault="00160F80" w:rsidP="00160F80">
      <w:pPr>
        <w:pStyle w:val="Heading2"/>
        <w:rPr>
          <w:rFonts w:asciiTheme="minorHAnsi" w:hAnsiTheme="minorHAnsi" w:cstheme="minorHAnsi"/>
          <w:sz w:val="22"/>
          <w:szCs w:val="22"/>
        </w:rPr>
      </w:pPr>
      <w:r w:rsidRPr="00C24565">
        <w:rPr>
          <w:rFonts w:asciiTheme="minorHAnsi" w:hAnsiTheme="minorHAnsi" w:cstheme="minorHAnsi"/>
          <w:sz w:val="22"/>
          <w:szCs w:val="22"/>
        </w:rPr>
        <w:t>Other application materials</w:t>
      </w:r>
    </w:p>
    <w:p w14:paraId="3171F253"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There are a few other documents that may be useful in your job search, which can be useful to prepare ahead of time. Consider lining up some or all of the following materials.</w:t>
      </w:r>
    </w:p>
    <w:p w14:paraId="7B6A2514" w14:textId="77777777" w:rsidR="00160F80" w:rsidRPr="00C24565" w:rsidRDefault="00160F80" w:rsidP="00160F80">
      <w:pPr>
        <w:numPr>
          <w:ilvl w:val="0"/>
          <w:numId w:val="15"/>
        </w:numPr>
        <w:spacing w:before="100" w:beforeAutospacing="1" w:after="100" w:afterAutospacing="1" w:line="240" w:lineRule="auto"/>
        <w:rPr>
          <w:rFonts w:cstheme="minorHAnsi"/>
        </w:rPr>
      </w:pPr>
      <w:r w:rsidRPr="00C24565">
        <w:rPr>
          <w:rFonts w:cstheme="minorHAnsi"/>
        </w:rPr>
        <w:t>Online portfolio URL</w:t>
      </w:r>
    </w:p>
    <w:p w14:paraId="321D62AF"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Verify that the URL is correct and that the link is valid. Check that your work samples are recent and properly documented.</w:t>
      </w:r>
    </w:p>
    <w:p w14:paraId="2C5F9523" w14:textId="77777777" w:rsidR="00160F80" w:rsidRPr="00C24565" w:rsidRDefault="00160F80" w:rsidP="00160F80">
      <w:pPr>
        <w:numPr>
          <w:ilvl w:val="0"/>
          <w:numId w:val="16"/>
        </w:numPr>
        <w:spacing w:before="100" w:beforeAutospacing="1" w:after="100" w:afterAutospacing="1" w:line="240" w:lineRule="auto"/>
        <w:rPr>
          <w:rFonts w:cstheme="minorHAnsi"/>
        </w:rPr>
      </w:pPr>
      <w:r w:rsidRPr="00C24565">
        <w:rPr>
          <w:rFonts w:cstheme="minorHAnsi"/>
        </w:rPr>
        <w:t>Work or writing samples</w:t>
      </w:r>
    </w:p>
    <w:p w14:paraId="69E93714"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Hiring companies very commonly request work samples. Ensure your work avoids these common errors:</w:t>
      </w:r>
    </w:p>
    <w:p w14:paraId="32F2F287" w14:textId="77777777" w:rsidR="00160F80" w:rsidRPr="00C24565" w:rsidRDefault="00160F80" w:rsidP="00160F80">
      <w:pPr>
        <w:pStyle w:val="HTMLPreformatted"/>
        <w:rPr>
          <w:rFonts w:asciiTheme="minorHAnsi" w:hAnsiTheme="minorHAnsi" w:cstheme="minorHAnsi"/>
          <w:sz w:val="22"/>
          <w:szCs w:val="22"/>
        </w:rPr>
      </w:pPr>
    </w:p>
    <w:p w14:paraId="2D4EECFA"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47E5F4AF"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5BE8AA73" w14:textId="77777777" w:rsidR="00160F80" w:rsidRPr="00C24565" w:rsidRDefault="00160F80" w:rsidP="00160F80">
      <w:pPr>
        <w:pStyle w:val="HTMLPreformatted"/>
        <w:rPr>
          <w:rFonts w:asciiTheme="minorHAnsi" w:hAnsiTheme="minorHAnsi" w:cstheme="minorHAnsi"/>
          <w:sz w:val="22"/>
          <w:szCs w:val="22"/>
        </w:rPr>
      </w:pPr>
    </w:p>
    <w:p w14:paraId="07DFE58F"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33764204"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5ACF6D97" w14:textId="77777777" w:rsidR="00160F80" w:rsidRPr="00C24565" w:rsidRDefault="00160F80" w:rsidP="00160F80">
      <w:pPr>
        <w:pStyle w:val="HTMLPreformatted"/>
        <w:rPr>
          <w:rFonts w:asciiTheme="minorHAnsi" w:hAnsiTheme="minorHAnsi" w:cstheme="minorHAnsi"/>
          <w:sz w:val="22"/>
          <w:szCs w:val="22"/>
        </w:rPr>
      </w:pPr>
    </w:p>
    <w:p w14:paraId="62AC2766"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01706354"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Grammatical mistakes</w:t>
      </w:r>
    </w:p>
    <w:p w14:paraId="4F9F36E0" w14:textId="77777777" w:rsidR="00160F80" w:rsidRPr="00C24565" w:rsidRDefault="00160F80" w:rsidP="00160F80">
      <w:pPr>
        <w:pStyle w:val="HTMLPreformatted"/>
        <w:rPr>
          <w:rStyle w:val="HTMLCode"/>
          <w:rFonts w:asciiTheme="minorHAnsi" w:hAnsiTheme="minorHAnsi" w:cstheme="minorHAnsi"/>
          <w:sz w:val="22"/>
          <w:szCs w:val="22"/>
        </w:rPr>
      </w:pPr>
    </w:p>
    <w:p w14:paraId="2A091368"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Not showing your work effectively</w:t>
      </w:r>
    </w:p>
    <w:p w14:paraId="393A4E87" w14:textId="77777777" w:rsidR="00160F80" w:rsidRPr="00C24565" w:rsidRDefault="00160F80" w:rsidP="00160F80">
      <w:pPr>
        <w:pStyle w:val="HTMLPreformatted"/>
        <w:rPr>
          <w:rStyle w:val="HTMLCode"/>
          <w:rFonts w:asciiTheme="minorHAnsi" w:hAnsiTheme="minorHAnsi" w:cstheme="minorHAnsi"/>
          <w:sz w:val="22"/>
          <w:szCs w:val="22"/>
        </w:rPr>
      </w:pPr>
    </w:p>
    <w:p w14:paraId="0CE37167"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xml:space="preserve">*   </w:t>
      </w:r>
      <w:proofErr w:type="spellStart"/>
      <w:r w:rsidRPr="00C24565">
        <w:rPr>
          <w:rStyle w:val="hljs-comment"/>
          <w:rFonts w:asciiTheme="minorHAnsi" w:hAnsiTheme="minorHAnsi" w:cstheme="minorHAnsi"/>
          <w:sz w:val="22"/>
          <w:szCs w:val="22"/>
        </w:rPr>
        <w:t>Cliches</w:t>
      </w:r>
      <w:proofErr w:type="spellEnd"/>
      <w:r w:rsidRPr="00C24565">
        <w:rPr>
          <w:rStyle w:val="hljs-comment"/>
          <w:rFonts w:asciiTheme="minorHAnsi" w:hAnsiTheme="minorHAnsi" w:cstheme="minorHAnsi"/>
          <w:sz w:val="22"/>
          <w:szCs w:val="22"/>
        </w:rPr>
        <w:t xml:space="preserve"> or overuse of buzzwords</w:t>
      </w:r>
    </w:p>
    <w:p w14:paraId="0C824687" w14:textId="77777777" w:rsidR="00160F80" w:rsidRPr="00C24565" w:rsidRDefault="00160F80" w:rsidP="00160F80">
      <w:pPr>
        <w:pStyle w:val="HTMLPreformatted"/>
        <w:rPr>
          <w:rStyle w:val="HTMLCode"/>
          <w:rFonts w:asciiTheme="minorHAnsi" w:hAnsiTheme="minorHAnsi" w:cstheme="minorHAnsi"/>
          <w:sz w:val="22"/>
          <w:szCs w:val="22"/>
        </w:rPr>
      </w:pPr>
    </w:p>
    <w:p w14:paraId="7CD84ECE"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Too brief or too lengthy</w:t>
      </w:r>
    </w:p>
    <w:p w14:paraId="115423A8" w14:textId="77777777" w:rsidR="00160F80" w:rsidRPr="00C24565" w:rsidRDefault="00160F80" w:rsidP="00160F80">
      <w:pPr>
        <w:numPr>
          <w:ilvl w:val="0"/>
          <w:numId w:val="17"/>
        </w:numPr>
        <w:spacing w:before="100" w:beforeAutospacing="1" w:after="100" w:afterAutospacing="1" w:line="240" w:lineRule="auto"/>
        <w:rPr>
          <w:rFonts w:cstheme="minorHAnsi"/>
        </w:rPr>
      </w:pPr>
      <w:r w:rsidRPr="00C24565">
        <w:rPr>
          <w:rFonts w:cstheme="minorHAnsi"/>
        </w:rPr>
        <w:t>Letters of recommendation</w:t>
      </w:r>
    </w:p>
    <w:p w14:paraId="63E8B062"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You can request recommendation letters from former employers or professors. Avoid these errors:</w:t>
      </w:r>
    </w:p>
    <w:p w14:paraId="70C37CF6" w14:textId="77777777" w:rsidR="00160F80" w:rsidRPr="00C24565" w:rsidRDefault="00160F80" w:rsidP="00160F80">
      <w:pPr>
        <w:pStyle w:val="HTMLPreformatted"/>
        <w:rPr>
          <w:rFonts w:asciiTheme="minorHAnsi" w:hAnsiTheme="minorHAnsi" w:cstheme="minorHAnsi"/>
          <w:sz w:val="22"/>
          <w:szCs w:val="22"/>
        </w:rPr>
      </w:pPr>
    </w:p>
    <w:p w14:paraId="169DCFA6"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3F33C488"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40077C35" w14:textId="77777777" w:rsidR="00160F80" w:rsidRPr="00C24565" w:rsidRDefault="00160F80" w:rsidP="00160F80">
      <w:pPr>
        <w:pStyle w:val="HTMLPreformatted"/>
        <w:rPr>
          <w:rFonts w:asciiTheme="minorHAnsi" w:hAnsiTheme="minorHAnsi" w:cstheme="minorHAnsi"/>
          <w:sz w:val="22"/>
          <w:szCs w:val="22"/>
        </w:rPr>
      </w:pPr>
    </w:p>
    <w:p w14:paraId="7A34DF2F"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5962F76C"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44BAD30F" w14:textId="77777777" w:rsidR="00160F80" w:rsidRPr="00C24565" w:rsidRDefault="00160F80" w:rsidP="00160F80">
      <w:pPr>
        <w:pStyle w:val="HTMLPreformatted"/>
        <w:rPr>
          <w:rFonts w:asciiTheme="minorHAnsi" w:hAnsiTheme="minorHAnsi" w:cstheme="minorHAnsi"/>
          <w:sz w:val="22"/>
          <w:szCs w:val="22"/>
        </w:rPr>
      </w:pPr>
    </w:p>
    <w:p w14:paraId="4E3FC4B5"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7F6A40EC"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TMLCode"/>
          <w:rFonts w:asciiTheme="minorHAnsi" w:hAnsiTheme="minorHAnsi" w:cstheme="minorHAnsi"/>
          <w:sz w:val="22"/>
          <w:szCs w:val="22"/>
        </w:rPr>
        <w:t xml:space="preserve">*   Too vague </w:t>
      </w:r>
      <w:r w:rsidRPr="00C24565">
        <w:rPr>
          <w:rStyle w:val="hljs-keyword"/>
          <w:rFonts w:asciiTheme="minorHAnsi" w:hAnsiTheme="minorHAnsi" w:cstheme="minorHAnsi"/>
          <w:sz w:val="22"/>
          <w:szCs w:val="22"/>
        </w:rPr>
        <w:t>or</w:t>
      </w:r>
      <w:r w:rsidRPr="00C24565">
        <w:rPr>
          <w:rStyle w:val="HTMLCode"/>
          <w:rFonts w:asciiTheme="minorHAnsi" w:hAnsiTheme="minorHAnsi" w:cstheme="minorHAnsi"/>
          <w:sz w:val="22"/>
          <w:szCs w:val="22"/>
        </w:rPr>
        <w:t xml:space="preserve"> generic content</w:t>
      </w:r>
    </w:p>
    <w:p w14:paraId="2A499087" w14:textId="77777777" w:rsidR="00160F80" w:rsidRPr="00C24565" w:rsidRDefault="00160F80" w:rsidP="00160F80">
      <w:pPr>
        <w:pStyle w:val="HTMLPreformatted"/>
        <w:rPr>
          <w:rStyle w:val="HTMLCode"/>
          <w:rFonts w:asciiTheme="minorHAnsi" w:hAnsiTheme="minorHAnsi" w:cstheme="minorHAnsi"/>
          <w:sz w:val="22"/>
          <w:szCs w:val="22"/>
        </w:rPr>
      </w:pPr>
    </w:p>
    <w:p w14:paraId="633A4902"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TMLCode"/>
          <w:rFonts w:asciiTheme="minorHAnsi" w:hAnsiTheme="minorHAnsi" w:cstheme="minorHAnsi"/>
          <w:sz w:val="22"/>
          <w:szCs w:val="22"/>
        </w:rPr>
        <w:t xml:space="preserve">*   Lacking information </w:t>
      </w:r>
      <w:r w:rsidRPr="00C24565">
        <w:rPr>
          <w:rStyle w:val="hljs-keyword"/>
          <w:rFonts w:asciiTheme="minorHAnsi" w:hAnsiTheme="minorHAnsi" w:cstheme="minorHAnsi"/>
          <w:sz w:val="22"/>
          <w:szCs w:val="22"/>
        </w:rPr>
        <w:t>that</w:t>
      </w:r>
      <w:r w:rsidRPr="00C24565">
        <w:rPr>
          <w:rStyle w:val="HTMLCode"/>
          <w:rFonts w:asciiTheme="minorHAnsi" w:hAnsiTheme="minorHAnsi" w:cstheme="minorHAnsi"/>
          <w:sz w:val="22"/>
          <w:szCs w:val="22"/>
        </w:rPr>
        <w:t xml:space="preserve"> validates your work</w:t>
      </w:r>
    </w:p>
    <w:p w14:paraId="4E0FB3E2" w14:textId="77777777" w:rsidR="00160F80" w:rsidRPr="00C24565" w:rsidRDefault="00160F80" w:rsidP="00160F80">
      <w:pPr>
        <w:pStyle w:val="HTMLPreformatted"/>
        <w:rPr>
          <w:rStyle w:val="HTMLCode"/>
          <w:rFonts w:asciiTheme="minorHAnsi" w:hAnsiTheme="minorHAnsi" w:cstheme="minorHAnsi"/>
          <w:sz w:val="22"/>
          <w:szCs w:val="22"/>
        </w:rPr>
      </w:pPr>
    </w:p>
    <w:p w14:paraId="4B74BCFE"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TMLCode"/>
          <w:rFonts w:asciiTheme="minorHAnsi" w:hAnsiTheme="minorHAnsi" w:cstheme="minorHAnsi"/>
          <w:sz w:val="22"/>
          <w:szCs w:val="22"/>
        </w:rPr>
        <w:t xml:space="preserve">*   Any letter </w:t>
      </w:r>
      <w:r w:rsidRPr="00C24565">
        <w:rPr>
          <w:rStyle w:val="hljs-keyword"/>
          <w:rFonts w:asciiTheme="minorHAnsi" w:hAnsiTheme="minorHAnsi" w:cstheme="minorHAnsi"/>
          <w:sz w:val="22"/>
          <w:szCs w:val="22"/>
        </w:rPr>
        <w:t>that</w:t>
      </w:r>
      <w:r w:rsidRPr="00C24565">
        <w:rPr>
          <w:rStyle w:val="HTMLCode"/>
          <w:rFonts w:asciiTheme="minorHAnsi" w:hAnsiTheme="minorHAnsi" w:cstheme="minorHAnsi"/>
          <w:sz w:val="22"/>
          <w:szCs w:val="22"/>
        </w:rPr>
        <w:t xml:space="preserve"> expresses reservations, especially </w:t>
      </w:r>
      <w:r w:rsidRPr="00C24565">
        <w:rPr>
          <w:rStyle w:val="hljs-keyword"/>
          <w:rFonts w:asciiTheme="minorHAnsi" w:hAnsiTheme="minorHAnsi" w:cstheme="minorHAnsi"/>
          <w:sz w:val="22"/>
          <w:szCs w:val="22"/>
        </w:rPr>
        <w:t>if</w:t>
      </w:r>
      <w:r w:rsidRPr="00C24565">
        <w:rPr>
          <w:rStyle w:val="HTMLCode"/>
          <w:rFonts w:asciiTheme="minorHAnsi" w:hAnsiTheme="minorHAnsi" w:cstheme="minorHAnsi"/>
          <w:sz w:val="22"/>
          <w:szCs w:val="22"/>
        </w:rPr>
        <w:t xml:space="preserve"> </w:t>
      </w:r>
      <w:r w:rsidRPr="00C24565">
        <w:rPr>
          <w:rStyle w:val="hljs-keyword"/>
          <w:rFonts w:asciiTheme="minorHAnsi" w:hAnsiTheme="minorHAnsi" w:cstheme="minorHAnsi"/>
          <w:sz w:val="22"/>
          <w:szCs w:val="22"/>
        </w:rPr>
        <w:t>it</w:t>
      </w:r>
      <w:r w:rsidRPr="00C24565">
        <w:rPr>
          <w:rStyle w:val="HTMLCode"/>
          <w:rFonts w:asciiTheme="minorHAnsi" w:hAnsiTheme="minorHAnsi" w:cstheme="minorHAnsi"/>
          <w:sz w:val="22"/>
          <w:szCs w:val="22"/>
        </w:rPr>
        <w:t xml:space="preserve"> </w:t>
      </w:r>
      <w:r w:rsidRPr="00C24565">
        <w:rPr>
          <w:rStyle w:val="hljs-keyword"/>
          <w:rFonts w:asciiTheme="minorHAnsi" w:hAnsiTheme="minorHAnsi" w:cstheme="minorHAnsi"/>
          <w:sz w:val="22"/>
          <w:szCs w:val="22"/>
        </w:rPr>
        <w:t>is</w:t>
      </w:r>
      <w:r w:rsidRPr="00C24565">
        <w:rPr>
          <w:rStyle w:val="HTMLCode"/>
          <w:rFonts w:asciiTheme="minorHAnsi" w:hAnsiTheme="minorHAnsi" w:cstheme="minorHAnsi"/>
          <w:sz w:val="22"/>
          <w:szCs w:val="22"/>
        </w:rPr>
        <w:t xml:space="preserve"> </w:t>
      </w:r>
      <w:r w:rsidRPr="00C24565">
        <w:rPr>
          <w:rStyle w:val="hljs-keyword"/>
          <w:rFonts w:asciiTheme="minorHAnsi" w:hAnsiTheme="minorHAnsi" w:cstheme="minorHAnsi"/>
          <w:sz w:val="22"/>
          <w:szCs w:val="22"/>
        </w:rPr>
        <w:t>not</w:t>
      </w:r>
      <w:r w:rsidRPr="00C24565">
        <w:rPr>
          <w:rStyle w:val="HTMLCode"/>
          <w:rFonts w:asciiTheme="minorHAnsi" w:hAnsiTheme="minorHAnsi" w:cstheme="minorHAnsi"/>
          <w:sz w:val="22"/>
          <w:szCs w:val="22"/>
        </w:rPr>
        <w:t xml:space="preserve"> counterbalanced </w:t>
      </w:r>
      <w:r w:rsidRPr="00C24565">
        <w:rPr>
          <w:rStyle w:val="hljs-keyword"/>
          <w:rFonts w:asciiTheme="minorHAnsi" w:hAnsiTheme="minorHAnsi" w:cstheme="minorHAnsi"/>
          <w:sz w:val="22"/>
          <w:szCs w:val="22"/>
        </w:rPr>
        <w:t>with</w:t>
      </w:r>
      <w:r w:rsidRPr="00C24565">
        <w:rPr>
          <w:rStyle w:val="HTMLCode"/>
          <w:rFonts w:asciiTheme="minorHAnsi" w:hAnsiTheme="minorHAnsi" w:cstheme="minorHAnsi"/>
          <w:sz w:val="22"/>
          <w:szCs w:val="22"/>
        </w:rPr>
        <w:t xml:space="preserve"> mentioning more positive qualities</w:t>
      </w:r>
    </w:p>
    <w:p w14:paraId="58833895" w14:textId="77777777" w:rsidR="00160F80" w:rsidRPr="00C24565" w:rsidRDefault="00160F80" w:rsidP="00160F80">
      <w:pPr>
        <w:numPr>
          <w:ilvl w:val="0"/>
          <w:numId w:val="18"/>
        </w:numPr>
        <w:spacing w:before="100" w:beforeAutospacing="1" w:after="100" w:afterAutospacing="1" w:line="240" w:lineRule="auto"/>
        <w:rPr>
          <w:rFonts w:cstheme="minorHAnsi"/>
        </w:rPr>
      </w:pPr>
      <w:r w:rsidRPr="00C24565">
        <w:rPr>
          <w:rFonts w:cstheme="minorHAnsi"/>
        </w:rPr>
        <w:t>School/college transcripts</w:t>
      </w:r>
    </w:p>
    <w:p w14:paraId="3D1EA3F1"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Companies often prefer that you request a sealed copy be sent directly to them by the educational institution. If a company requires this, do not provide your own copy of your transcripts.</w:t>
      </w:r>
    </w:p>
    <w:p w14:paraId="5B841909" w14:textId="77777777" w:rsidR="00160F80" w:rsidRPr="00C24565" w:rsidRDefault="00160F80" w:rsidP="00160F80">
      <w:pPr>
        <w:numPr>
          <w:ilvl w:val="0"/>
          <w:numId w:val="19"/>
        </w:numPr>
        <w:spacing w:before="100" w:beforeAutospacing="1" w:after="100" w:afterAutospacing="1" w:line="240" w:lineRule="auto"/>
        <w:rPr>
          <w:rFonts w:cstheme="minorHAnsi"/>
        </w:rPr>
      </w:pPr>
      <w:r w:rsidRPr="00C24565">
        <w:rPr>
          <w:rFonts w:cstheme="minorHAnsi"/>
        </w:rPr>
        <w:t>Certifications</w:t>
      </w:r>
    </w:p>
    <w:p w14:paraId="75C148DB" w14:textId="77777777" w:rsidR="00160F80" w:rsidRPr="00C24565" w:rsidRDefault="00160F80" w:rsidP="00160F80">
      <w:pPr>
        <w:pStyle w:val="NormalWeb"/>
        <w:rPr>
          <w:rFonts w:asciiTheme="minorHAnsi" w:hAnsiTheme="minorHAnsi" w:cstheme="minorHAnsi"/>
          <w:sz w:val="22"/>
          <w:szCs w:val="22"/>
        </w:rPr>
      </w:pPr>
      <w:r w:rsidRPr="00C24565">
        <w:rPr>
          <w:rFonts w:asciiTheme="minorHAnsi" w:hAnsiTheme="minorHAnsi" w:cstheme="minorHAnsi"/>
          <w:sz w:val="22"/>
          <w:szCs w:val="22"/>
        </w:rPr>
        <w:t>Certifications include training course completion documents, licenses, and similar professional achievements. Verify these features on all your certifications:</w:t>
      </w:r>
    </w:p>
    <w:p w14:paraId="1314EA8E" w14:textId="77777777" w:rsidR="00160F80" w:rsidRPr="00C24565" w:rsidRDefault="00160F80" w:rsidP="00160F80">
      <w:pPr>
        <w:pStyle w:val="HTMLPreformatted"/>
        <w:rPr>
          <w:rFonts w:asciiTheme="minorHAnsi" w:hAnsiTheme="minorHAnsi" w:cstheme="minorHAnsi"/>
          <w:sz w:val="22"/>
          <w:szCs w:val="22"/>
        </w:rPr>
      </w:pPr>
    </w:p>
    <w:p w14:paraId="2476F9C4"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0358A62E"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lastRenderedPageBreak/>
        <w:t xml:space="preserve">        </w:t>
      </w:r>
    </w:p>
    <w:p w14:paraId="7AEBDB3E" w14:textId="77777777" w:rsidR="00160F80" w:rsidRPr="00C24565" w:rsidRDefault="00160F80" w:rsidP="00160F80">
      <w:pPr>
        <w:pStyle w:val="HTMLPreformatted"/>
        <w:rPr>
          <w:rFonts w:asciiTheme="minorHAnsi" w:hAnsiTheme="minorHAnsi" w:cstheme="minorHAnsi"/>
          <w:sz w:val="22"/>
          <w:szCs w:val="22"/>
        </w:rPr>
      </w:pPr>
    </w:p>
    <w:p w14:paraId="4546E3FE"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4BA55486"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20A87CF0" w14:textId="77777777" w:rsidR="00160F80" w:rsidRPr="00C24565" w:rsidRDefault="00160F80" w:rsidP="00160F80">
      <w:pPr>
        <w:pStyle w:val="HTMLPreformatted"/>
        <w:rPr>
          <w:rFonts w:asciiTheme="minorHAnsi" w:hAnsiTheme="minorHAnsi" w:cstheme="minorHAnsi"/>
          <w:sz w:val="22"/>
          <w:szCs w:val="22"/>
        </w:rPr>
      </w:pPr>
    </w:p>
    <w:p w14:paraId="7ACDB802" w14:textId="77777777" w:rsidR="00160F80" w:rsidRPr="00C24565" w:rsidRDefault="00160F80" w:rsidP="00160F80">
      <w:pPr>
        <w:pStyle w:val="HTMLPreformatted"/>
        <w:rPr>
          <w:rFonts w:asciiTheme="minorHAnsi" w:hAnsiTheme="minorHAnsi" w:cstheme="minorHAnsi"/>
          <w:sz w:val="22"/>
          <w:szCs w:val="22"/>
        </w:rPr>
      </w:pPr>
      <w:r w:rsidRPr="00C24565">
        <w:rPr>
          <w:rFonts w:asciiTheme="minorHAnsi" w:hAnsiTheme="minorHAnsi" w:cstheme="minorHAnsi"/>
          <w:sz w:val="22"/>
          <w:szCs w:val="22"/>
        </w:rPr>
        <w:t xml:space="preserve">     </w:t>
      </w:r>
    </w:p>
    <w:p w14:paraId="4119271A"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Valid signatures, seals, or logos are present</w:t>
      </w:r>
    </w:p>
    <w:p w14:paraId="7CFDEC61" w14:textId="77777777" w:rsidR="00160F80" w:rsidRPr="00C24565" w:rsidRDefault="00160F80" w:rsidP="00160F80">
      <w:pPr>
        <w:pStyle w:val="HTMLPreformatted"/>
        <w:rPr>
          <w:rStyle w:val="HTMLCode"/>
          <w:rFonts w:asciiTheme="minorHAnsi" w:hAnsiTheme="minorHAnsi" w:cstheme="minorHAnsi"/>
          <w:sz w:val="22"/>
          <w:szCs w:val="22"/>
        </w:rPr>
      </w:pPr>
    </w:p>
    <w:p w14:paraId="34624092"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If the certificate includes an expiration date, make sure it is still current</w:t>
      </w:r>
    </w:p>
    <w:p w14:paraId="3853FA48" w14:textId="77777777" w:rsidR="00160F80" w:rsidRPr="00C24565" w:rsidRDefault="00160F80" w:rsidP="00160F80">
      <w:pPr>
        <w:pStyle w:val="HTMLPreformatted"/>
        <w:rPr>
          <w:rStyle w:val="HTMLCode"/>
          <w:rFonts w:asciiTheme="minorHAnsi" w:hAnsiTheme="minorHAnsi" w:cstheme="minorHAnsi"/>
          <w:sz w:val="22"/>
          <w:szCs w:val="22"/>
        </w:rPr>
      </w:pPr>
    </w:p>
    <w:p w14:paraId="08B55C73" w14:textId="77777777" w:rsidR="00160F80" w:rsidRPr="00C24565" w:rsidRDefault="00160F80" w:rsidP="00160F80">
      <w:pPr>
        <w:pStyle w:val="HTMLPreformatted"/>
        <w:rPr>
          <w:rStyle w:val="HTMLCode"/>
          <w:rFonts w:asciiTheme="minorHAnsi" w:hAnsiTheme="minorHAnsi" w:cstheme="minorHAnsi"/>
          <w:sz w:val="22"/>
          <w:szCs w:val="22"/>
        </w:rPr>
      </w:pPr>
      <w:r w:rsidRPr="00C24565">
        <w:rPr>
          <w:rStyle w:val="hljs-comment"/>
          <w:rFonts w:asciiTheme="minorHAnsi" w:hAnsiTheme="minorHAnsi" w:cstheme="minorHAnsi"/>
          <w:sz w:val="22"/>
          <w:szCs w:val="22"/>
        </w:rPr>
        <w:t>*   Only include relevant certificates that support your academic or experiential qualifications for the job position</w:t>
      </w:r>
    </w:p>
    <w:p w14:paraId="30A85569" w14:textId="77777777" w:rsidR="00160F80" w:rsidRPr="00C24565" w:rsidRDefault="00160F80" w:rsidP="00160F80">
      <w:pPr>
        <w:rPr>
          <w:rFonts w:cstheme="minorHAnsi"/>
        </w:rPr>
      </w:pPr>
    </w:p>
    <w:p w14:paraId="44E1685F" w14:textId="77777777" w:rsidR="00160F80" w:rsidRPr="00C24565" w:rsidRDefault="00160F80" w:rsidP="00160F80">
      <w:pPr>
        <w:pBdr>
          <w:bottom w:val="single" w:sz="4" w:space="1" w:color="auto"/>
        </w:pBdr>
        <w:rPr>
          <w:rFonts w:cstheme="minorHAnsi"/>
        </w:rPr>
      </w:pPr>
    </w:p>
    <w:p w14:paraId="12145C0F" w14:textId="77777777" w:rsidR="00160F80" w:rsidRDefault="00160F80" w:rsidP="00160F80">
      <w:pPr>
        <w:pStyle w:val="Heading1"/>
      </w:pPr>
      <w:bookmarkStart w:id="0" w:name="_GoBack"/>
      <w:bookmarkEnd w:id="0"/>
      <w:r>
        <w:t>Drafting Other Materials – Elevator Pitch</w:t>
      </w:r>
    </w:p>
    <w:p w14:paraId="321C56FC"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An “elevator pitch” can be one of your most effective tools. It’s a short, easily memorized statement that describes yourself, some of your key features as a job seeker, and your goals. You can use it in a spoken or written context to help introduce yourself effectively.</w:t>
      </w:r>
    </w:p>
    <w:p w14:paraId="0441C97B"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Even though employers are unlikely to ask you for an elevator pitch directly, having one ready will help you in many situations. It can help you draft a cover letter, speak easily to a potential hirer when you network at an event, answer general interview questions such as “tell us about yourself,” and so on. In an interview, it will help you seem poised and prepared.</w:t>
      </w:r>
    </w:p>
    <w:p w14:paraId="6ADB358B"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Your elevator pitch should answer three questions:</w:t>
      </w:r>
    </w:p>
    <w:p w14:paraId="76A208BC" w14:textId="77777777" w:rsidR="00160F80" w:rsidRPr="00763F28" w:rsidRDefault="00160F80" w:rsidP="00160F80">
      <w:pPr>
        <w:pStyle w:val="NormalWeb"/>
        <w:numPr>
          <w:ilvl w:val="0"/>
          <w:numId w:val="20"/>
        </w:numPr>
        <w:rPr>
          <w:rFonts w:asciiTheme="minorHAnsi" w:hAnsiTheme="minorHAnsi" w:cstheme="minorHAnsi"/>
          <w:sz w:val="22"/>
          <w:szCs w:val="22"/>
        </w:rPr>
      </w:pPr>
      <w:r w:rsidRPr="00763F28">
        <w:rPr>
          <w:rFonts w:asciiTheme="minorHAnsi" w:hAnsiTheme="minorHAnsi" w:cstheme="minorHAnsi"/>
          <w:sz w:val="22"/>
          <w:szCs w:val="22"/>
        </w:rPr>
        <w:t>Who are you?</w:t>
      </w:r>
    </w:p>
    <w:p w14:paraId="4135FC39" w14:textId="77777777" w:rsidR="00160F80" w:rsidRPr="00763F28" w:rsidRDefault="00160F80" w:rsidP="00160F80">
      <w:pPr>
        <w:pStyle w:val="NormalWeb"/>
        <w:numPr>
          <w:ilvl w:val="0"/>
          <w:numId w:val="20"/>
        </w:numPr>
        <w:rPr>
          <w:rFonts w:asciiTheme="minorHAnsi" w:hAnsiTheme="minorHAnsi" w:cstheme="minorHAnsi"/>
          <w:sz w:val="22"/>
          <w:szCs w:val="22"/>
        </w:rPr>
      </w:pPr>
      <w:r w:rsidRPr="00763F28">
        <w:rPr>
          <w:rFonts w:asciiTheme="minorHAnsi" w:hAnsiTheme="minorHAnsi" w:cstheme="minorHAnsi"/>
          <w:sz w:val="22"/>
          <w:szCs w:val="22"/>
        </w:rPr>
        <w:t>What do you do?</w:t>
      </w:r>
    </w:p>
    <w:p w14:paraId="4F19EE26" w14:textId="77777777" w:rsidR="00160F80" w:rsidRPr="00763F28" w:rsidRDefault="00160F80" w:rsidP="00160F80">
      <w:pPr>
        <w:pStyle w:val="NormalWeb"/>
        <w:numPr>
          <w:ilvl w:val="0"/>
          <w:numId w:val="20"/>
        </w:numPr>
        <w:rPr>
          <w:rFonts w:asciiTheme="minorHAnsi" w:hAnsiTheme="minorHAnsi" w:cstheme="minorHAnsi"/>
          <w:sz w:val="22"/>
          <w:szCs w:val="22"/>
        </w:rPr>
      </w:pPr>
      <w:r w:rsidRPr="00763F28">
        <w:rPr>
          <w:rFonts w:asciiTheme="minorHAnsi" w:hAnsiTheme="minorHAnsi" w:cstheme="minorHAnsi"/>
          <w:sz w:val="22"/>
          <w:szCs w:val="22"/>
        </w:rPr>
        <w:t>What do you want?</w:t>
      </w:r>
    </w:p>
    <w:p w14:paraId="30D200AC" w14:textId="77777777" w:rsidR="00160F80" w:rsidRPr="00763F28" w:rsidRDefault="00160F80" w:rsidP="00160F80">
      <w:pPr>
        <w:pStyle w:val="NormalWeb"/>
        <w:rPr>
          <w:rFonts w:asciiTheme="minorHAnsi" w:hAnsiTheme="minorHAnsi" w:cstheme="minorHAnsi"/>
          <w:sz w:val="22"/>
          <w:szCs w:val="22"/>
        </w:rPr>
      </w:pPr>
      <w:r w:rsidRPr="00763F28">
        <w:rPr>
          <w:rStyle w:val="Strong"/>
          <w:rFonts w:asciiTheme="minorHAnsi" w:hAnsiTheme="minorHAnsi" w:cstheme="minorHAnsi"/>
          <w:sz w:val="22"/>
          <w:szCs w:val="22"/>
        </w:rPr>
        <w:t>Example</w:t>
      </w:r>
    </w:p>
    <w:p w14:paraId="03708A4C"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 xml:space="preserve">“Hi, I’m Jonathan </w:t>
      </w:r>
      <w:proofErr w:type="spellStart"/>
      <w:r w:rsidRPr="00763F28">
        <w:rPr>
          <w:rFonts w:asciiTheme="minorHAnsi" w:hAnsiTheme="minorHAnsi" w:cstheme="minorHAnsi"/>
          <w:sz w:val="22"/>
          <w:szCs w:val="22"/>
        </w:rPr>
        <w:t>Bittmann</w:t>
      </w:r>
      <w:proofErr w:type="spellEnd"/>
      <w:r w:rsidRPr="00763F28">
        <w:rPr>
          <w:rFonts w:asciiTheme="minorHAnsi" w:hAnsiTheme="minorHAnsi" w:cstheme="minorHAnsi"/>
          <w:sz w:val="22"/>
          <w:szCs w:val="22"/>
        </w:rPr>
        <w:t>. I’m a data scientist working toward a move into management. I’ve spent the last six years as a data analyst for a cloud development company, where I’ve developed my skills in programming and served as team leader. While leading several successful project teams, I became interested in data science management and have gone back to school to earn a business administration degree. While I’m working on that, I’m looking for a position in project management so I can put my learning to use. I’m very interested in the work your company does and I think I could bring a lot of expertise and leadership to your organization. Could we meet to discuss the open project manager roles you currently have?”</w:t>
      </w:r>
    </w:p>
    <w:p w14:paraId="0F7647D9"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Let’s break it down and see how you can write an elevator pitch of your own.</w:t>
      </w:r>
    </w:p>
    <w:p w14:paraId="47AF1930" w14:textId="77777777" w:rsidR="00160F80" w:rsidRPr="00763F28" w:rsidRDefault="00160F80" w:rsidP="00160F80">
      <w:pPr>
        <w:pStyle w:val="Heading2"/>
        <w:rPr>
          <w:rFonts w:asciiTheme="minorHAnsi" w:hAnsiTheme="minorHAnsi" w:cstheme="minorHAnsi"/>
          <w:sz w:val="22"/>
          <w:szCs w:val="22"/>
        </w:rPr>
      </w:pPr>
      <w:r w:rsidRPr="00763F28">
        <w:rPr>
          <w:rFonts w:asciiTheme="minorHAnsi" w:hAnsiTheme="minorHAnsi" w:cstheme="minorHAnsi"/>
          <w:sz w:val="22"/>
          <w:szCs w:val="22"/>
        </w:rPr>
        <w:lastRenderedPageBreak/>
        <w:t>Who are you?</w:t>
      </w:r>
    </w:p>
    <w:p w14:paraId="2366199C"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Start by introducing yourself with your full name and add your preferred name if you have one. If you’re in a face-to-face situation, this is a good time to offer a handshake. Follow this with a statement about your career title and current situation.</w:t>
      </w:r>
    </w:p>
    <w:p w14:paraId="1EF140FA" w14:textId="77777777" w:rsidR="00160F80" w:rsidRPr="00763F28" w:rsidRDefault="00160F80" w:rsidP="00160F80">
      <w:pPr>
        <w:pStyle w:val="Heading2"/>
        <w:rPr>
          <w:rFonts w:asciiTheme="minorHAnsi" w:hAnsiTheme="minorHAnsi" w:cstheme="minorHAnsi"/>
          <w:sz w:val="22"/>
          <w:szCs w:val="22"/>
        </w:rPr>
      </w:pPr>
      <w:r w:rsidRPr="00763F28">
        <w:rPr>
          <w:rFonts w:asciiTheme="minorHAnsi" w:hAnsiTheme="minorHAnsi" w:cstheme="minorHAnsi"/>
          <w:sz w:val="22"/>
          <w:szCs w:val="22"/>
        </w:rPr>
        <w:t>What do you do?</w:t>
      </w:r>
    </w:p>
    <w:p w14:paraId="28567F5A"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Provide a few key pieces of skill or experience that set you apart and make you an interesting candidate. Don’t try to list your whole resume – pick a highlight or two about your recent experience. When you’ve decided on your points, arrange them in a way that makes sense; you want to tell a story, not just list bullet points. Making a story out of your points quickly engages your reader’s or listener’s interest.</w:t>
      </w:r>
    </w:p>
    <w:p w14:paraId="196072F1" w14:textId="77777777" w:rsidR="00160F80" w:rsidRPr="00763F28" w:rsidRDefault="00160F80" w:rsidP="00160F80">
      <w:pPr>
        <w:pStyle w:val="Heading2"/>
        <w:rPr>
          <w:rFonts w:asciiTheme="minorHAnsi" w:hAnsiTheme="minorHAnsi" w:cstheme="minorHAnsi"/>
          <w:sz w:val="22"/>
          <w:szCs w:val="22"/>
        </w:rPr>
      </w:pPr>
      <w:r w:rsidRPr="00763F28">
        <w:rPr>
          <w:rFonts w:asciiTheme="minorHAnsi" w:hAnsiTheme="minorHAnsi" w:cstheme="minorHAnsi"/>
          <w:sz w:val="22"/>
          <w:szCs w:val="22"/>
        </w:rPr>
        <w:t>What do you want?</w:t>
      </w:r>
    </w:p>
    <w:p w14:paraId="242659D3"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Finish with an action request. This could be asking for an interview, stating why you’re interested in a particular position, or even just asking whether your statement covers the question they were asking. The idea is to encourage the other person to engage with you, not just listen to what you’ve said. This will definitely depend on the context and setting, so think of a few possible endings.</w:t>
      </w:r>
    </w:p>
    <w:p w14:paraId="6E50B80F"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While you’re composing your elevator pitch, use natural-sounding language and avoid jargon. You should sound comfortable when you speak it, so remain professional, but use your own phrasing. Additionally, your pitch should be easily understood by many people; this will make it useful in many situations.</w:t>
      </w:r>
    </w:p>
    <w:p w14:paraId="29B2116F"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After you write your pitch, work to memorize it. Practice your pitch until you are comfortable and can easily deliver it verbally. Slow down and speak clearly. Being nervous will likely make you speak more quickly, so practice slowing down and enunciating. Find a friend who will help you memorize it and practice speaking it. Maybe you can work together on developing elevator pitches for both of you.</w:t>
      </w:r>
    </w:p>
    <w:p w14:paraId="2F539E13" w14:textId="77777777" w:rsidR="00160F80" w:rsidRPr="00763F28" w:rsidRDefault="00160F80" w:rsidP="00160F80">
      <w:pPr>
        <w:pStyle w:val="NormalWeb"/>
        <w:rPr>
          <w:rFonts w:asciiTheme="minorHAnsi" w:hAnsiTheme="minorHAnsi" w:cstheme="minorHAnsi"/>
          <w:sz w:val="22"/>
          <w:szCs w:val="22"/>
        </w:rPr>
      </w:pPr>
      <w:r w:rsidRPr="00763F28">
        <w:rPr>
          <w:rFonts w:asciiTheme="minorHAnsi" w:hAnsiTheme="minorHAnsi" w:cstheme="minorHAnsi"/>
          <w:sz w:val="22"/>
          <w:szCs w:val="22"/>
        </w:rPr>
        <w:t>You’ll want to be able to use the pitch in many situations, but sometimes it will make sense to tailor it to the context you’re in, such as changing what you request or highlighting slightly different experience. Write the pitch so that it’s broadly useful but be ready to tailor it as needed.</w:t>
      </w:r>
    </w:p>
    <w:p w14:paraId="770B5272" w14:textId="7CC9F605" w:rsidR="002F3553" w:rsidRPr="00EB1D6D" w:rsidRDefault="00160F80" w:rsidP="00160F80">
      <w:pPr>
        <w:pStyle w:val="NormalWeb"/>
        <w:rPr>
          <w:rFonts w:cstheme="minorHAnsi"/>
        </w:rPr>
      </w:pPr>
      <w:r w:rsidRPr="00763F28">
        <w:rPr>
          <w:rFonts w:asciiTheme="minorHAnsi" w:hAnsiTheme="minorHAnsi" w:cstheme="minorHAnsi"/>
          <w:sz w:val="22"/>
          <w:szCs w:val="22"/>
        </w:rPr>
        <w:t>An effective and well-rehearsed elevator pitch can be extraordinarily useful in your job search. The payoff for having one ready can be enormous, so it’s well worth investing the time to develop one.</w:t>
      </w:r>
    </w:p>
    <w:p w14:paraId="7685B02A" w14:textId="77777777" w:rsidR="00A767F4" w:rsidRPr="00EB1D6D" w:rsidRDefault="00A767F4" w:rsidP="00A767F4">
      <w:pPr>
        <w:rPr>
          <w:rFonts w:cstheme="minorHAnsi"/>
        </w:rPr>
      </w:pPr>
    </w:p>
    <w:sectPr w:rsidR="00A767F4" w:rsidRPr="00EB1D6D">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BC166" w14:textId="77777777" w:rsidR="00C609DA" w:rsidRDefault="00C609DA" w:rsidP="00D73911">
      <w:pPr>
        <w:spacing w:after="0" w:line="240" w:lineRule="auto"/>
      </w:pPr>
      <w:r>
        <w:separator/>
      </w:r>
    </w:p>
  </w:endnote>
  <w:endnote w:type="continuationSeparator" w:id="0">
    <w:p w14:paraId="4215A78B" w14:textId="77777777" w:rsidR="00C609DA" w:rsidRDefault="00C609D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7B48A" w14:textId="77777777" w:rsidR="00C609DA" w:rsidRDefault="00C609DA" w:rsidP="00D73911">
      <w:pPr>
        <w:spacing w:after="0" w:line="240" w:lineRule="auto"/>
      </w:pPr>
      <w:r>
        <w:separator/>
      </w:r>
    </w:p>
  </w:footnote>
  <w:footnote w:type="continuationSeparator" w:id="0">
    <w:p w14:paraId="6D67D2EB" w14:textId="77777777" w:rsidR="00C609DA" w:rsidRDefault="00C609D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9"/>
  </w:num>
  <w:num w:numId="3">
    <w:abstractNumId w:val="18"/>
  </w:num>
  <w:num w:numId="4">
    <w:abstractNumId w:val="2"/>
  </w:num>
  <w:num w:numId="5">
    <w:abstractNumId w:val="11"/>
  </w:num>
  <w:num w:numId="6">
    <w:abstractNumId w:val="8"/>
  </w:num>
  <w:num w:numId="7">
    <w:abstractNumId w:val="13"/>
  </w:num>
  <w:num w:numId="8">
    <w:abstractNumId w:val="5"/>
  </w:num>
  <w:num w:numId="9">
    <w:abstractNumId w:val="3"/>
  </w:num>
  <w:num w:numId="10">
    <w:abstractNumId w:val="14"/>
  </w:num>
  <w:num w:numId="11">
    <w:abstractNumId w:val="7"/>
  </w:num>
  <w:num w:numId="12">
    <w:abstractNumId w:val="15"/>
  </w:num>
  <w:num w:numId="13">
    <w:abstractNumId w:val="1"/>
  </w:num>
  <w:num w:numId="14">
    <w:abstractNumId w:val="17"/>
  </w:num>
  <w:num w:numId="15">
    <w:abstractNumId w:val="12"/>
  </w:num>
  <w:num w:numId="16">
    <w:abstractNumId w:val="4"/>
  </w:num>
  <w:num w:numId="17">
    <w:abstractNumId w:val="6"/>
  </w:num>
  <w:num w:numId="18">
    <w:abstractNumId w:val="10"/>
  </w:num>
  <w:num w:numId="19">
    <w:abstractNumId w:val="19"/>
  </w:num>
  <w:num w:numId="20">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wFAEda26U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658A"/>
    <w:rsid w:val="00136FD0"/>
    <w:rsid w:val="00141FEF"/>
    <w:rsid w:val="00154A70"/>
    <w:rsid w:val="001577B6"/>
    <w:rsid w:val="00160D1D"/>
    <w:rsid w:val="00160F80"/>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2F57D8"/>
    <w:rsid w:val="00303344"/>
    <w:rsid w:val="00317B62"/>
    <w:rsid w:val="00320135"/>
    <w:rsid w:val="00321C5F"/>
    <w:rsid w:val="00325196"/>
    <w:rsid w:val="00340991"/>
    <w:rsid w:val="00341123"/>
    <w:rsid w:val="00342158"/>
    <w:rsid w:val="00342963"/>
    <w:rsid w:val="0034584B"/>
    <w:rsid w:val="00353CEB"/>
    <w:rsid w:val="00357869"/>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4352F"/>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A6C"/>
    <w:rsid w:val="00C269E6"/>
    <w:rsid w:val="00C30C73"/>
    <w:rsid w:val="00C45AFC"/>
    <w:rsid w:val="00C52802"/>
    <w:rsid w:val="00C558F5"/>
    <w:rsid w:val="00C56915"/>
    <w:rsid w:val="00C609DA"/>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160F80"/>
  </w:style>
  <w:style w:type="character" w:customStyle="1" w:styleId="hljs-keyword">
    <w:name w:val="hljs-keyword"/>
    <w:basedOn w:val="DefaultParagraphFont"/>
    <w:rsid w:val="0016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mailto:jthompson@infinitesquare.com/?utm_medium=Exinfluencer&amp;utm_source=Exinfluencer&amp;utm_content=000026UJ&amp;utm_term=10006555&amp;utm_id=NA-SkillsNetwork-Channel-SkillsNetworkCoursesIBMDA0173ENSkillsNetwork32616473-2022-01-0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19672-2244-4D30-9379-8FFFBE7AD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5</TotalTime>
  <Pages>14</Pages>
  <Words>2291</Words>
  <Characters>130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8</cp:revision>
  <dcterms:created xsi:type="dcterms:W3CDTF">2021-12-26T10:25:00Z</dcterms:created>
  <dcterms:modified xsi:type="dcterms:W3CDTF">2023-03-09T18:12:00Z</dcterms:modified>
</cp:coreProperties>
</file>